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528351DD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61A0F">
        <w:rPr>
          <w:rFonts w:ascii="Arial" w:hAnsi="Arial" w:cs="Arial"/>
          <w:b/>
          <w:bCs/>
          <w:sz w:val="36"/>
          <w:szCs w:val="36"/>
        </w:rPr>
        <w:t>Minutes</w:t>
      </w:r>
    </w:p>
    <w:p w14:paraId="5E425582" w14:textId="2F3CE293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39420E">
        <w:rPr>
          <w:rFonts w:ascii="Arial" w:hAnsi="Arial" w:cs="Arial"/>
          <w:noProof/>
        </w:rPr>
        <w:t>August 10</w:t>
      </w:r>
      <w:r w:rsidR="00624CC9">
        <w:rPr>
          <w:rFonts w:ascii="Arial" w:hAnsi="Arial" w:cs="Arial"/>
          <w:noProof/>
        </w:rPr>
        <w:t>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61C82F53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39420E">
        <w:rPr>
          <w:rFonts w:ascii="Arial" w:hAnsi="Arial" w:cs="Arial"/>
        </w:rPr>
        <w:t>Tazewell County Health Department</w:t>
      </w:r>
      <w:r w:rsidR="00A77529">
        <w:rPr>
          <w:rFonts w:ascii="Arial" w:hAnsi="Arial" w:cs="Arial"/>
        </w:rPr>
        <w:t xml:space="preserve"> Peoria</w:t>
      </w:r>
      <w:r w:rsidR="005D25AD" w:rsidRPr="003862FE">
        <w:rPr>
          <w:rFonts w:ascii="Arial" w:hAnsi="Arial" w:cs="Arial"/>
        </w:rPr>
        <w:t xml:space="preserve"> / 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69C383F5" w:rsidR="00160029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0442FB85" w14:textId="06B387A7" w:rsidR="00947112" w:rsidRDefault="00947112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Rebecca</w:t>
      </w:r>
      <w:r w:rsidR="00CC5CC6">
        <w:rPr>
          <w:rFonts w:ascii="Arial" w:hAnsi="Arial" w:cs="Arial"/>
        </w:rPr>
        <w:t xml:space="preserve"> Crumrine, U of I Extension</w:t>
      </w:r>
    </w:p>
    <w:p w14:paraId="52E6A9A0" w14:textId="072CB5D1" w:rsidR="000C1798" w:rsidRDefault="00AA69ED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Shanita</w:t>
      </w:r>
      <w:r w:rsidR="00CC5CC6">
        <w:rPr>
          <w:rFonts w:ascii="Arial" w:hAnsi="Arial" w:cs="Arial"/>
        </w:rPr>
        <w:t xml:space="preserve"> Wallace, TCHD</w:t>
      </w:r>
    </w:p>
    <w:p w14:paraId="705C0799" w14:textId="0AFA844F" w:rsidR="00AA69ED" w:rsidRDefault="00AA69ED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Amy</w:t>
      </w:r>
      <w:r w:rsidR="00CC5CC6">
        <w:rPr>
          <w:rFonts w:ascii="Arial" w:hAnsi="Arial" w:cs="Arial"/>
        </w:rPr>
        <w:t xml:space="preserve"> Fox, TCHD</w:t>
      </w:r>
    </w:p>
    <w:p w14:paraId="47B277A8" w14:textId="73DC1D11" w:rsidR="00A837CE" w:rsidRDefault="005A5778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Kate</w:t>
      </w:r>
      <w:r w:rsidR="00311778">
        <w:rPr>
          <w:rFonts w:ascii="Arial" w:hAnsi="Arial" w:cs="Arial"/>
        </w:rPr>
        <w:t xml:space="preserve"> </w:t>
      </w:r>
      <w:proofErr w:type="spellStart"/>
      <w:r w:rsidR="00311778" w:rsidRPr="002E59F8">
        <w:rPr>
          <w:rFonts w:ascii="Arial" w:hAnsi="Arial" w:cs="Arial"/>
        </w:rPr>
        <w:t>Schmalshof</w:t>
      </w:r>
      <w:proofErr w:type="spellEnd"/>
      <w:r w:rsidR="0031177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Director of Peoria YMCA</w:t>
      </w:r>
    </w:p>
    <w:p w14:paraId="7291CFC8" w14:textId="5FFCCEA6" w:rsidR="002D674C" w:rsidRDefault="002D674C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Kim Litwiller, TCHD</w:t>
      </w:r>
    </w:p>
    <w:p w14:paraId="2DCB3A3B" w14:textId="6DF16F4B" w:rsidR="00AA69ED" w:rsidRDefault="008B3FAF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Betsy Ayers</w:t>
      </w:r>
      <w:r w:rsidR="00311778">
        <w:rPr>
          <w:rFonts w:ascii="Arial" w:hAnsi="Arial" w:cs="Arial"/>
        </w:rPr>
        <w:t>, HULT</w:t>
      </w:r>
    </w:p>
    <w:p w14:paraId="576FDDCD" w14:textId="4B0E4ED5" w:rsidR="008B3FAF" w:rsidRDefault="00947112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Jolene Whisler</w:t>
      </w:r>
      <w:r w:rsidR="00311778">
        <w:rPr>
          <w:rFonts w:ascii="Arial" w:hAnsi="Arial" w:cs="Arial"/>
        </w:rPr>
        <w:t>, Phoenix CDS</w:t>
      </w:r>
    </w:p>
    <w:p w14:paraId="7F57F2E5" w14:textId="1D6F65D0" w:rsidR="00947112" w:rsidRDefault="00C9159E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Jovon Matthews</w:t>
      </w:r>
      <w:r w:rsidR="00B44BCA">
        <w:rPr>
          <w:rFonts w:ascii="Arial" w:hAnsi="Arial" w:cs="Arial"/>
        </w:rPr>
        <w:t>, PCCHD</w:t>
      </w:r>
    </w:p>
    <w:p w14:paraId="535FBE7D" w14:textId="2D5552AB" w:rsidR="00C9159E" w:rsidRDefault="00656EC3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Mike Brooks</w:t>
      </w:r>
      <w:r w:rsidR="00B44BCA">
        <w:rPr>
          <w:rFonts w:ascii="Arial" w:hAnsi="Arial" w:cs="Arial"/>
        </w:rPr>
        <w:t>, OSF Garden of Hope</w:t>
      </w:r>
    </w:p>
    <w:p w14:paraId="7AE416D5" w14:textId="2530D99C" w:rsidR="00656EC3" w:rsidRDefault="00C1612D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Raquel Herron</w:t>
      </w:r>
      <w:r w:rsidR="00B44BCA">
        <w:rPr>
          <w:rFonts w:ascii="Arial" w:hAnsi="Arial" w:cs="Arial"/>
        </w:rPr>
        <w:t xml:space="preserve">, </w:t>
      </w:r>
      <w:r w:rsidR="007B3C35">
        <w:rPr>
          <w:rFonts w:ascii="Arial" w:hAnsi="Arial" w:cs="Arial"/>
        </w:rPr>
        <w:t>River Plex</w:t>
      </w:r>
      <w:r w:rsidR="00B44BCA">
        <w:rPr>
          <w:rFonts w:ascii="Arial" w:hAnsi="Arial" w:cs="Arial"/>
        </w:rPr>
        <w:t>, Peoria Park District</w:t>
      </w:r>
    </w:p>
    <w:p w14:paraId="2A4E3293" w14:textId="01893826" w:rsidR="00C1612D" w:rsidRDefault="00B44BCA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Dylan Henricks, OSF</w:t>
      </w:r>
      <w:r w:rsidR="00311778">
        <w:rPr>
          <w:rFonts w:ascii="Arial" w:hAnsi="Arial" w:cs="Arial"/>
        </w:rPr>
        <w:t xml:space="preserve"> Faith Community Nursing</w:t>
      </w:r>
    </w:p>
    <w:p w14:paraId="7F95055C" w14:textId="4A5D5E37" w:rsidR="00B44BCA" w:rsidRDefault="008353FF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Seth Noland, PCCHD</w:t>
      </w:r>
    </w:p>
    <w:p w14:paraId="7AF43F2A" w14:textId="56936E31" w:rsidR="008353FF" w:rsidRDefault="00C14DCE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Christian</w:t>
      </w:r>
      <w:r w:rsidR="00A837CE">
        <w:rPr>
          <w:rFonts w:ascii="Arial" w:hAnsi="Arial" w:cs="Arial"/>
        </w:rPr>
        <w:t xml:space="preserve"> McKinney</w:t>
      </w:r>
      <w:r>
        <w:rPr>
          <w:rFonts w:ascii="Arial" w:hAnsi="Arial" w:cs="Arial"/>
        </w:rPr>
        <w:t>, PCCHD</w:t>
      </w:r>
    </w:p>
    <w:p w14:paraId="32BC6622" w14:textId="4391976B" w:rsidR="00C14DCE" w:rsidRDefault="00B973E6" w:rsidP="00C1612D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Hillary Aggertt, WCHD</w:t>
      </w:r>
    </w:p>
    <w:p w14:paraId="019354BD" w14:textId="77777777" w:rsidR="00AB59A9" w:rsidRDefault="00AB59A9" w:rsidP="00AB59A9">
      <w:pPr>
        <w:pStyle w:val="ListParagraph"/>
        <w:numPr>
          <w:ilvl w:val="0"/>
          <w:numId w:val="30"/>
        </w:numPr>
        <w:ind w:right="-576"/>
        <w:jc w:val="both"/>
        <w:rPr>
          <w:rFonts w:ascii="Arial" w:hAnsi="Arial" w:cs="Arial"/>
        </w:rPr>
      </w:pPr>
      <w:r>
        <w:rPr>
          <w:rFonts w:ascii="Arial" w:hAnsi="Arial" w:cs="Arial"/>
        </w:rPr>
        <w:t>Kate MacIntyre, PCCHD</w:t>
      </w:r>
    </w:p>
    <w:p w14:paraId="03A6CE3B" w14:textId="77777777" w:rsidR="00C9159E" w:rsidRPr="000C1798" w:rsidRDefault="00C9159E" w:rsidP="00C9159E">
      <w:pPr>
        <w:pStyle w:val="ListParagraph"/>
        <w:ind w:left="1080" w:right="-576"/>
        <w:jc w:val="both"/>
        <w:rPr>
          <w:rFonts w:ascii="Arial" w:hAnsi="Arial" w:cs="Arial"/>
        </w:rPr>
      </w:pPr>
    </w:p>
    <w:p w14:paraId="3E755CC4" w14:textId="77777777" w:rsidR="001775E2" w:rsidRPr="007B3C35" w:rsidRDefault="0022708B" w:rsidP="001031E3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7B3C35">
        <w:rPr>
          <w:rFonts w:ascii="Arial" w:hAnsi="Arial" w:cs="Arial"/>
          <w:b/>
          <w:bCs/>
          <w:sz w:val="24"/>
          <w:szCs w:val="24"/>
          <w:u w:val="single"/>
        </w:rPr>
        <w:t xml:space="preserve">PFHC </w:t>
      </w:r>
      <w:r w:rsidR="00715689" w:rsidRPr="007B3C35">
        <w:rPr>
          <w:rFonts w:ascii="Arial" w:hAnsi="Arial" w:cs="Arial"/>
          <w:b/>
          <w:bCs/>
          <w:sz w:val="24"/>
          <w:szCs w:val="24"/>
          <w:u w:val="single"/>
        </w:rPr>
        <w:t>Board/Chair Announcements</w:t>
      </w:r>
    </w:p>
    <w:p w14:paraId="2724DED7" w14:textId="2408682F" w:rsidR="00F01755" w:rsidRDefault="002309F3" w:rsidP="001031E3">
      <w:pPr>
        <w:pStyle w:val="ListParagraph"/>
        <w:numPr>
          <w:ilvl w:val="0"/>
          <w:numId w:val="28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</w:t>
      </w:r>
      <w:r w:rsidR="007B3C35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 w:rsidRPr="007B3C35">
        <w:rPr>
          <w:rFonts w:ascii="Arial" w:hAnsi="Arial" w:cs="Arial"/>
          <w:sz w:val="24"/>
          <w:szCs w:val="24"/>
          <w:u w:val="single"/>
        </w:rPr>
        <w:t>call for agenda items</w:t>
      </w:r>
      <w:r>
        <w:rPr>
          <w:rFonts w:ascii="Arial" w:hAnsi="Arial" w:cs="Arial"/>
          <w:sz w:val="24"/>
          <w:szCs w:val="24"/>
        </w:rPr>
        <w:t xml:space="preserve"> </w:t>
      </w:r>
      <w:r w:rsidR="001031E3">
        <w:rPr>
          <w:rFonts w:ascii="Arial" w:hAnsi="Arial" w:cs="Arial"/>
          <w:sz w:val="24"/>
          <w:szCs w:val="24"/>
        </w:rPr>
        <w:t xml:space="preserve">for next meeting – </w:t>
      </w:r>
      <w:r>
        <w:rPr>
          <w:rFonts w:ascii="Arial" w:hAnsi="Arial" w:cs="Arial"/>
          <w:sz w:val="24"/>
          <w:szCs w:val="24"/>
        </w:rPr>
        <w:t>presentations, Hunger Action Month items</w:t>
      </w:r>
      <w:r w:rsidR="001031E3">
        <w:rPr>
          <w:rFonts w:ascii="Arial" w:hAnsi="Arial" w:cs="Arial"/>
          <w:sz w:val="24"/>
          <w:szCs w:val="24"/>
        </w:rPr>
        <w:t xml:space="preserve"> etc.</w:t>
      </w:r>
      <w:r>
        <w:rPr>
          <w:rFonts w:ascii="Arial" w:hAnsi="Arial" w:cs="Arial"/>
          <w:sz w:val="24"/>
          <w:szCs w:val="24"/>
        </w:rPr>
        <w:t xml:space="preserve"> send to Amy </w:t>
      </w:r>
      <w:r w:rsidR="008353FF">
        <w:rPr>
          <w:rFonts w:ascii="Arial" w:hAnsi="Arial" w:cs="Arial"/>
          <w:sz w:val="24"/>
          <w:szCs w:val="24"/>
        </w:rPr>
        <w:t xml:space="preserve">Fox </w:t>
      </w:r>
      <w:r>
        <w:rPr>
          <w:rFonts w:ascii="Arial" w:hAnsi="Arial" w:cs="Arial"/>
          <w:sz w:val="24"/>
          <w:szCs w:val="24"/>
        </w:rPr>
        <w:t>or Amy Roberts</w:t>
      </w:r>
      <w:r w:rsidR="008353FF">
        <w:rPr>
          <w:rFonts w:ascii="Arial" w:hAnsi="Arial" w:cs="Arial"/>
          <w:sz w:val="24"/>
          <w:szCs w:val="24"/>
        </w:rPr>
        <w:t xml:space="preserve"> today or tomorrow</w:t>
      </w:r>
      <w:r w:rsidR="006949B5">
        <w:rPr>
          <w:rFonts w:ascii="Arial" w:hAnsi="Arial" w:cs="Arial"/>
          <w:sz w:val="24"/>
          <w:szCs w:val="24"/>
        </w:rPr>
        <w:t>; will have presentations from Cancer, Suicide, Substance Use Team Reports</w:t>
      </w:r>
    </w:p>
    <w:p w14:paraId="530A8C2D" w14:textId="13F7B751" w:rsidR="000C1798" w:rsidRDefault="001031E3" w:rsidP="001031E3">
      <w:pPr>
        <w:pStyle w:val="ListParagraph"/>
        <w:numPr>
          <w:ilvl w:val="0"/>
          <w:numId w:val="28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ita</w:t>
      </w:r>
      <w:r w:rsidR="007B3C35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 w:rsidR="007F1EAA" w:rsidRPr="007B3C35">
        <w:rPr>
          <w:rFonts w:ascii="Arial" w:hAnsi="Arial" w:cs="Arial"/>
          <w:sz w:val="24"/>
          <w:szCs w:val="24"/>
          <w:u w:val="single"/>
        </w:rPr>
        <w:t>Heal Team News</w:t>
      </w:r>
      <w:r w:rsidR="007F1EA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tems </w:t>
      </w:r>
      <w:r w:rsidR="007B3C35">
        <w:rPr>
          <w:rFonts w:ascii="Arial" w:hAnsi="Arial" w:cs="Arial"/>
          <w:sz w:val="24"/>
          <w:szCs w:val="24"/>
        </w:rPr>
        <w:t xml:space="preserve">due by end of Aug, will be approved next HEAL meeting </w:t>
      </w:r>
      <w:r w:rsidR="007F1EAA">
        <w:rPr>
          <w:rFonts w:ascii="Arial" w:hAnsi="Arial" w:cs="Arial"/>
          <w:sz w:val="24"/>
          <w:szCs w:val="24"/>
        </w:rPr>
        <w:t>– need volunteers for articles for</w:t>
      </w:r>
      <w:r w:rsidR="00C634AA">
        <w:rPr>
          <w:rFonts w:ascii="Arial" w:hAnsi="Arial" w:cs="Arial"/>
          <w:sz w:val="24"/>
          <w:szCs w:val="24"/>
        </w:rPr>
        <w:t xml:space="preserve"> last 3 months or looking ahead </w:t>
      </w:r>
      <w:r>
        <w:rPr>
          <w:rFonts w:ascii="Arial" w:hAnsi="Arial" w:cs="Arial"/>
          <w:sz w:val="24"/>
          <w:szCs w:val="24"/>
        </w:rPr>
        <w:t xml:space="preserve">to next </w:t>
      </w:r>
      <w:r w:rsidR="00C634AA">
        <w:rPr>
          <w:rFonts w:ascii="Arial" w:hAnsi="Arial" w:cs="Arial"/>
          <w:sz w:val="24"/>
          <w:szCs w:val="24"/>
        </w:rPr>
        <w:t xml:space="preserve">3 months; Mike for Community Garden Network </w:t>
      </w:r>
      <w:r w:rsidR="007B3C35">
        <w:rPr>
          <w:rFonts w:ascii="Arial" w:hAnsi="Arial" w:cs="Arial"/>
          <w:sz w:val="24"/>
          <w:szCs w:val="24"/>
        </w:rPr>
        <w:t>(</w:t>
      </w:r>
      <w:r w:rsidR="000F503E">
        <w:rPr>
          <w:rFonts w:ascii="Arial" w:hAnsi="Arial" w:cs="Arial"/>
          <w:sz w:val="24"/>
          <w:szCs w:val="24"/>
        </w:rPr>
        <w:t xml:space="preserve">Rebecca mentioned </w:t>
      </w:r>
      <w:r w:rsidR="00A9781E">
        <w:rPr>
          <w:rFonts w:ascii="Arial" w:hAnsi="Arial" w:cs="Arial"/>
          <w:sz w:val="24"/>
          <w:szCs w:val="24"/>
        </w:rPr>
        <w:t>school may be interested in joining HEAL</w:t>
      </w:r>
      <w:r w:rsidR="007B3C35">
        <w:rPr>
          <w:rFonts w:ascii="Arial" w:hAnsi="Arial" w:cs="Arial"/>
          <w:sz w:val="24"/>
          <w:szCs w:val="24"/>
        </w:rPr>
        <w:t>)</w:t>
      </w:r>
      <w:r w:rsidR="00A9781E">
        <w:rPr>
          <w:rFonts w:ascii="Arial" w:hAnsi="Arial" w:cs="Arial"/>
          <w:sz w:val="24"/>
          <w:szCs w:val="24"/>
        </w:rPr>
        <w:t>; Jolene mentioned Master Gardener</w:t>
      </w:r>
      <w:r w:rsidR="007B3C35">
        <w:rPr>
          <w:rFonts w:ascii="Arial" w:hAnsi="Arial" w:cs="Arial"/>
          <w:sz w:val="24"/>
          <w:szCs w:val="24"/>
        </w:rPr>
        <w:t>s</w:t>
      </w:r>
      <w:r w:rsidR="00CE4738">
        <w:rPr>
          <w:rFonts w:ascii="Arial" w:hAnsi="Arial" w:cs="Arial"/>
          <w:sz w:val="24"/>
          <w:szCs w:val="24"/>
        </w:rPr>
        <w:t xml:space="preserve"> will receive a teamwork award at State Master Gardener Conference in Sep;</w:t>
      </w:r>
      <w:r w:rsidR="002C3F85">
        <w:rPr>
          <w:rFonts w:ascii="Arial" w:hAnsi="Arial" w:cs="Arial"/>
          <w:sz w:val="24"/>
          <w:szCs w:val="24"/>
        </w:rPr>
        <w:t xml:space="preserve"> Amy will add Pekin Bicycle and Pedestrian Plan; </w:t>
      </w:r>
      <w:r w:rsidR="00A61F76">
        <w:rPr>
          <w:rFonts w:ascii="Arial" w:hAnsi="Arial" w:cs="Arial"/>
          <w:sz w:val="24"/>
          <w:szCs w:val="24"/>
        </w:rPr>
        <w:t xml:space="preserve">Rebecca will do Hunger Action Month; </w:t>
      </w:r>
      <w:r w:rsidR="00CE4738">
        <w:rPr>
          <w:rFonts w:ascii="Arial" w:hAnsi="Arial" w:cs="Arial"/>
          <w:sz w:val="24"/>
          <w:szCs w:val="24"/>
        </w:rPr>
        <w:t xml:space="preserve"> </w:t>
      </w:r>
    </w:p>
    <w:p w14:paraId="3D1297EB" w14:textId="77777777" w:rsidR="007B3C35" w:rsidRDefault="007B3C35" w:rsidP="007B3C35">
      <w:pPr>
        <w:pStyle w:val="ListParagraph"/>
        <w:ind w:left="360" w:right="-576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92301D8" w14:textId="619C1D08" w:rsidR="00D0284E" w:rsidRPr="007B3C35" w:rsidRDefault="00D0284E" w:rsidP="001031E3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7B3C35">
        <w:rPr>
          <w:rFonts w:ascii="Arial" w:hAnsi="Arial" w:cs="Arial"/>
          <w:b/>
          <w:bCs/>
          <w:sz w:val="24"/>
          <w:szCs w:val="24"/>
          <w:u w:val="single"/>
        </w:rPr>
        <w:t>Data Report – Dr. Kelly</w:t>
      </w:r>
    </w:p>
    <w:p w14:paraId="40C092A8" w14:textId="384DCACF" w:rsidR="00F01755" w:rsidRDefault="002D674C" w:rsidP="001031E3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report today</w:t>
      </w:r>
    </w:p>
    <w:p w14:paraId="7BEC2468" w14:textId="77777777" w:rsidR="000C1798" w:rsidRDefault="000C1798" w:rsidP="001031E3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</w:p>
    <w:p w14:paraId="068D4633" w14:textId="77777777" w:rsidR="007B3C35" w:rsidRDefault="007B3C35" w:rsidP="007B3C35">
      <w:pPr>
        <w:pStyle w:val="ListParagraph"/>
        <w:ind w:left="360" w:right="-576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37A4BE" w14:textId="77777777" w:rsidR="007B3C35" w:rsidRDefault="007B3C35" w:rsidP="007B3C35">
      <w:pPr>
        <w:pStyle w:val="ListParagraph"/>
        <w:ind w:left="360" w:right="-576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8A203A5" w14:textId="77777777" w:rsidR="007B3C35" w:rsidRDefault="007B3C35" w:rsidP="007B3C35">
      <w:pPr>
        <w:pStyle w:val="ListParagraph"/>
        <w:ind w:left="360" w:right="-576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02A9D00" w14:textId="77777777" w:rsidR="007B3C35" w:rsidRDefault="007B3C35" w:rsidP="007B3C35">
      <w:pPr>
        <w:pStyle w:val="ListParagraph"/>
        <w:ind w:left="360" w:right="-576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284C6A2" w14:textId="4DD5AFE3" w:rsidR="008749D2" w:rsidRPr="007B3C35" w:rsidRDefault="00FC5AEA" w:rsidP="007B3C35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7B3C35">
        <w:rPr>
          <w:rFonts w:ascii="Arial" w:hAnsi="Arial" w:cs="Arial"/>
          <w:b/>
          <w:bCs/>
          <w:sz w:val="24"/>
          <w:szCs w:val="24"/>
          <w:u w:val="single"/>
        </w:rPr>
        <w:t>Subcommittee</w:t>
      </w:r>
      <w:r w:rsidR="00923B6A" w:rsidRPr="007B3C35">
        <w:rPr>
          <w:rFonts w:ascii="Arial" w:hAnsi="Arial" w:cs="Arial"/>
          <w:b/>
          <w:bCs/>
          <w:sz w:val="24"/>
          <w:szCs w:val="24"/>
          <w:u w:val="single"/>
        </w:rPr>
        <w:t xml:space="preserve"> Updates</w:t>
      </w:r>
      <w:r w:rsidR="009F4651" w:rsidRPr="007B3C35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35FC5CA0" w14:textId="21404B4F" w:rsidR="00BB13AF" w:rsidRPr="007B3C35" w:rsidRDefault="00BB13AF" w:rsidP="007B3C35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  <w:u w:val="single"/>
        </w:rPr>
      </w:pPr>
      <w:r w:rsidRPr="007B3C35">
        <w:rPr>
          <w:rFonts w:ascii="Arial" w:hAnsi="Arial" w:cs="Arial"/>
          <w:sz w:val="24"/>
          <w:szCs w:val="24"/>
          <w:u w:val="single"/>
        </w:rPr>
        <w:lastRenderedPageBreak/>
        <w:t>Built Environment – Complete Streets</w:t>
      </w:r>
      <w:r w:rsidR="007B3C35" w:rsidRPr="007B3C35">
        <w:rPr>
          <w:rFonts w:ascii="Arial" w:hAnsi="Arial" w:cs="Arial"/>
          <w:sz w:val="24"/>
          <w:szCs w:val="24"/>
          <w:u w:val="single"/>
        </w:rPr>
        <w:t>:</w:t>
      </w:r>
    </w:p>
    <w:p w14:paraId="0C2FE016" w14:textId="70AAC9F1" w:rsidR="00F01755" w:rsidRDefault="00E8128F" w:rsidP="007B3C35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slie not here today; Christian</w:t>
      </w:r>
      <w:r w:rsidR="007B3C35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 w:rsidR="007B3C35">
        <w:rPr>
          <w:rFonts w:ascii="Arial" w:hAnsi="Arial" w:cs="Arial"/>
          <w:sz w:val="24"/>
          <w:szCs w:val="24"/>
        </w:rPr>
        <w:t>have had</w:t>
      </w:r>
      <w:r>
        <w:rPr>
          <w:rFonts w:ascii="Arial" w:hAnsi="Arial" w:cs="Arial"/>
          <w:sz w:val="24"/>
          <w:szCs w:val="24"/>
        </w:rPr>
        <w:t xml:space="preserve"> </w:t>
      </w:r>
      <w:r w:rsidR="00164C28">
        <w:rPr>
          <w:rFonts w:ascii="Arial" w:hAnsi="Arial" w:cs="Arial"/>
          <w:sz w:val="24"/>
          <w:szCs w:val="24"/>
        </w:rPr>
        <w:t xml:space="preserve">2 meetings with residents, priority is housing and food, creating </w:t>
      </w:r>
      <w:r w:rsidR="007B3C35">
        <w:rPr>
          <w:rFonts w:ascii="Arial" w:hAnsi="Arial" w:cs="Arial"/>
          <w:sz w:val="24"/>
          <w:szCs w:val="24"/>
        </w:rPr>
        <w:t>accelerator</w:t>
      </w:r>
      <w:r w:rsidR="00164C28">
        <w:rPr>
          <w:rFonts w:ascii="Arial" w:hAnsi="Arial" w:cs="Arial"/>
          <w:sz w:val="24"/>
          <w:szCs w:val="24"/>
        </w:rPr>
        <w:t xml:space="preserve"> plan based on priorities; one more meeting </w:t>
      </w:r>
      <w:r w:rsidR="007B3C35">
        <w:rPr>
          <w:rFonts w:ascii="Arial" w:hAnsi="Arial" w:cs="Arial"/>
          <w:sz w:val="24"/>
          <w:szCs w:val="24"/>
        </w:rPr>
        <w:t xml:space="preserve">then drafting plan </w:t>
      </w:r>
      <w:r w:rsidR="00164C28">
        <w:rPr>
          <w:rFonts w:ascii="Arial" w:hAnsi="Arial" w:cs="Arial"/>
          <w:sz w:val="24"/>
          <w:szCs w:val="24"/>
        </w:rPr>
        <w:t xml:space="preserve">to present in Oct; </w:t>
      </w:r>
      <w:r w:rsidR="007B3C35">
        <w:rPr>
          <w:rFonts w:ascii="Arial" w:hAnsi="Arial" w:cs="Arial"/>
          <w:sz w:val="24"/>
          <w:szCs w:val="24"/>
        </w:rPr>
        <w:t xml:space="preserve">will </w:t>
      </w:r>
      <w:r w:rsidR="00C032AF">
        <w:rPr>
          <w:rFonts w:ascii="Arial" w:hAnsi="Arial" w:cs="Arial"/>
          <w:sz w:val="24"/>
          <w:szCs w:val="24"/>
        </w:rPr>
        <w:t xml:space="preserve">highlight in Team </w:t>
      </w:r>
      <w:r w:rsidR="007B3C35">
        <w:rPr>
          <w:rFonts w:ascii="Arial" w:hAnsi="Arial" w:cs="Arial"/>
          <w:sz w:val="24"/>
          <w:szCs w:val="24"/>
        </w:rPr>
        <w:t>N</w:t>
      </w:r>
      <w:r w:rsidR="00C032AF">
        <w:rPr>
          <w:rFonts w:ascii="Arial" w:hAnsi="Arial" w:cs="Arial"/>
          <w:sz w:val="24"/>
          <w:szCs w:val="24"/>
        </w:rPr>
        <w:t>ew</w:t>
      </w:r>
      <w:r w:rsidR="007B3C35">
        <w:rPr>
          <w:rFonts w:ascii="Arial" w:hAnsi="Arial" w:cs="Arial"/>
          <w:sz w:val="24"/>
          <w:szCs w:val="24"/>
        </w:rPr>
        <w:t>s</w:t>
      </w:r>
      <w:r w:rsidR="00C032AF">
        <w:rPr>
          <w:rFonts w:ascii="Arial" w:hAnsi="Arial" w:cs="Arial"/>
          <w:sz w:val="24"/>
          <w:szCs w:val="24"/>
        </w:rPr>
        <w:t xml:space="preserve"> next quarter</w:t>
      </w:r>
    </w:p>
    <w:p w14:paraId="6EC2A9E8" w14:textId="77777777" w:rsidR="005E6AD9" w:rsidRDefault="005E6AD9" w:rsidP="005E6AD9">
      <w:pPr>
        <w:pStyle w:val="ListParagraph"/>
        <w:ind w:left="1080" w:right="-576"/>
        <w:rPr>
          <w:rFonts w:ascii="Arial" w:hAnsi="Arial" w:cs="Arial"/>
          <w:sz w:val="24"/>
          <w:szCs w:val="24"/>
          <w:u w:val="single"/>
        </w:rPr>
      </w:pPr>
    </w:p>
    <w:p w14:paraId="3AD10727" w14:textId="03D3C895" w:rsidR="00ED3946" w:rsidRPr="007B3C35" w:rsidRDefault="00923B6A" w:rsidP="007B3C35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  <w:u w:val="single"/>
        </w:rPr>
      </w:pPr>
      <w:r w:rsidRPr="007B3C35">
        <w:rPr>
          <w:rFonts w:ascii="Arial" w:hAnsi="Arial" w:cs="Arial"/>
          <w:sz w:val="24"/>
          <w:szCs w:val="24"/>
          <w:u w:val="single"/>
        </w:rPr>
        <w:t>WIC/Farmers Market</w:t>
      </w:r>
      <w:r w:rsidR="007B3C35" w:rsidRPr="007B3C35">
        <w:rPr>
          <w:rFonts w:ascii="Arial" w:hAnsi="Arial" w:cs="Arial"/>
          <w:sz w:val="24"/>
          <w:szCs w:val="24"/>
          <w:u w:val="single"/>
        </w:rPr>
        <w:t>:</w:t>
      </w:r>
    </w:p>
    <w:p w14:paraId="5A54C98A" w14:textId="42DC9D3C" w:rsidR="00F01755" w:rsidRDefault="00C032AF" w:rsidP="007B3C35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uchers are here and distributed</w:t>
      </w:r>
      <w:r w:rsidR="00F76F52">
        <w:rPr>
          <w:rFonts w:ascii="Arial" w:hAnsi="Arial" w:cs="Arial"/>
          <w:sz w:val="24"/>
          <w:szCs w:val="24"/>
        </w:rPr>
        <w:t xml:space="preserve"> in all 3 counties; meeting </w:t>
      </w:r>
      <w:r w:rsidR="00957638">
        <w:rPr>
          <w:rFonts w:ascii="Arial" w:hAnsi="Arial" w:cs="Arial"/>
          <w:sz w:val="24"/>
          <w:szCs w:val="24"/>
        </w:rPr>
        <w:t>o</w:t>
      </w:r>
      <w:r w:rsidR="00F76F52">
        <w:rPr>
          <w:rFonts w:ascii="Arial" w:hAnsi="Arial" w:cs="Arial"/>
          <w:sz w:val="24"/>
          <w:szCs w:val="24"/>
        </w:rPr>
        <w:t xml:space="preserve">n Aug 22; starting </w:t>
      </w:r>
      <w:r w:rsidR="00957638">
        <w:rPr>
          <w:rFonts w:ascii="Arial" w:hAnsi="Arial" w:cs="Arial"/>
          <w:sz w:val="24"/>
          <w:szCs w:val="24"/>
        </w:rPr>
        <w:t>E</w:t>
      </w:r>
      <w:r w:rsidR="00F76F52">
        <w:rPr>
          <w:rFonts w:ascii="Arial" w:hAnsi="Arial" w:cs="Arial"/>
          <w:sz w:val="24"/>
          <w:szCs w:val="24"/>
        </w:rPr>
        <w:t xml:space="preserve">atable </w:t>
      </w:r>
      <w:r w:rsidR="00957638">
        <w:rPr>
          <w:rFonts w:ascii="Arial" w:hAnsi="Arial" w:cs="Arial"/>
          <w:sz w:val="24"/>
          <w:szCs w:val="24"/>
        </w:rPr>
        <w:t>A</w:t>
      </w:r>
      <w:r w:rsidR="00F76F52">
        <w:rPr>
          <w:rFonts w:ascii="Arial" w:hAnsi="Arial" w:cs="Arial"/>
          <w:sz w:val="24"/>
          <w:szCs w:val="24"/>
        </w:rPr>
        <w:t xml:space="preserve">lphabet in Oct with </w:t>
      </w:r>
      <w:r w:rsidR="007B3C35">
        <w:rPr>
          <w:rFonts w:ascii="Arial" w:hAnsi="Arial" w:cs="Arial"/>
          <w:sz w:val="24"/>
          <w:szCs w:val="24"/>
        </w:rPr>
        <w:t xml:space="preserve">Head </w:t>
      </w:r>
      <w:r w:rsidR="00957638">
        <w:rPr>
          <w:rFonts w:ascii="Arial" w:hAnsi="Arial" w:cs="Arial"/>
          <w:sz w:val="24"/>
          <w:szCs w:val="24"/>
        </w:rPr>
        <w:t>S</w:t>
      </w:r>
      <w:r w:rsidR="007B3C35">
        <w:rPr>
          <w:rFonts w:ascii="Arial" w:hAnsi="Arial" w:cs="Arial"/>
          <w:sz w:val="24"/>
          <w:szCs w:val="24"/>
        </w:rPr>
        <w:t>tarts</w:t>
      </w:r>
      <w:r w:rsidR="00F76F52">
        <w:rPr>
          <w:rFonts w:ascii="Arial" w:hAnsi="Arial" w:cs="Arial"/>
          <w:sz w:val="24"/>
          <w:szCs w:val="24"/>
        </w:rPr>
        <w:t xml:space="preserve">, need planning meeting, </w:t>
      </w:r>
      <w:r w:rsidR="00D76E54">
        <w:rPr>
          <w:rFonts w:ascii="Arial" w:hAnsi="Arial" w:cs="Arial"/>
          <w:sz w:val="24"/>
          <w:szCs w:val="24"/>
        </w:rPr>
        <w:t xml:space="preserve">15-17 classrooms; </w:t>
      </w:r>
      <w:r w:rsidR="002D2F9E">
        <w:rPr>
          <w:rFonts w:ascii="Arial" w:hAnsi="Arial" w:cs="Arial"/>
          <w:sz w:val="24"/>
          <w:szCs w:val="24"/>
        </w:rPr>
        <w:t xml:space="preserve">will continue in the spring with container </w:t>
      </w:r>
      <w:r w:rsidR="007B3C35">
        <w:rPr>
          <w:rFonts w:ascii="Arial" w:hAnsi="Arial" w:cs="Arial"/>
          <w:sz w:val="24"/>
          <w:szCs w:val="24"/>
        </w:rPr>
        <w:t>gardening.</w:t>
      </w:r>
      <w:r w:rsidR="002D2F9E">
        <w:rPr>
          <w:rFonts w:ascii="Arial" w:hAnsi="Arial" w:cs="Arial"/>
          <w:sz w:val="24"/>
          <w:szCs w:val="24"/>
        </w:rPr>
        <w:t xml:space="preserve"> </w:t>
      </w:r>
    </w:p>
    <w:p w14:paraId="57136D08" w14:textId="77777777" w:rsidR="005E6AD9" w:rsidRPr="005E6AD9" w:rsidRDefault="005E6AD9" w:rsidP="005E6AD9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2882C7B2" w14:textId="3CFD28CF" w:rsidR="00FC5AEA" w:rsidRPr="003862FE" w:rsidRDefault="00ED3946" w:rsidP="007B3C35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D75123">
        <w:rPr>
          <w:rFonts w:ascii="Arial" w:hAnsi="Arial" w:cs="Arial"/>
          <w:sz w:val="24"/>
          <w:szCs w:val="24"/>
          <w:u w:val="single"/>
        </w:rPr>
        <w:t>HEAL F</w:t>
      </w:r>
      <w:r w:rsidR="002D2F9E" w:rsidRPr="00D75123">
        <w:rPr>
          <w:rFonts w:ascii="Arial" w:hAnsi="Arial" w:cs="Arial"/>
          <w:sz w:val="24"/>
          <w:szCs w:val="24"/>
          <w:u w:val="single"/>
        </w:rPr>
        <w:t xml:space="preserve">ood </w:t>
      </w:r>
      <w:r w:rsidRPr="00D75123">
        <w:rPr>
          <w:rFonts w:ascii="Arial" w:hAnsi="Arial" w:cs="Arial"/>
          <w:sz w:val="24"/>
          <w:szCs w:val="24"/>
          <w:u w:val="single"/>
        </w:rPr>
        <w:t>S</w:t>
      </w:r>
      <w:r w:rsidR="00D75123" w:rsidRPr="00D75123">
        <w:rPr>
          <w:rFonts w:ascii="Arial" w:hAnsi="Arial" w:cs="Arial"/>
          <w:sz w:val="24"/>
          <w:szCs w:val="24"/>
          <w:u w:val="single"/>
        </w:rPr>
        <w:t xml:space="preserve">ystem </w:t>
      </w:r>
      <w:r w:rsidRPr="00D75123">
        <w:rPr>
          <w:rFonts w:ascii="Arial" w:hAnsi="Arial" w:cs="Arial"/>
          <w:sz w:val="24"/>
          <w:szCs w:val="24"/>
          <w:u w:val="single"/>
        </w:rPr>
        <w:t>P</w:t>
      </w:r>
      <w:r w:rsidR="00D75123" w:rsidRPr="00D75123">
        <w:rPr>
          <w:rFonts w:ascii="Arial" w:hAnsi="Arial" w:cs="Arial"/>
          <w:sz w:val="24"/>
          <w:szCs w:val="24"/>
          <w:u w:val="single"/>
        </w:rPr>
        <w:t>artners</w:t>
      </w:r>
      <w:r w:rsidR="00D75123">
        <w:rPr>
          <w:rFonts w:ascii="Arial" w:hAnsi="Arial" w:cs="Arial"/>
          <w:sz w:val="24"/>
          <w:szCs w:val="24"/>
        </w:rPr>
        <w:t>:</w:t>
      </w:r>
    </w:p>
    <w:p w14:paraId="74E8213B" w14:textId="77777777" w:rsidR="00D75123" w:rsidRDefault="002D2F9E" w:rsidP="00D75123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treat in June, still working through materials, </w:t>
      </w:r>
      <w:r w:rsidR="00D16E46">
        <w:rPr>
          <w:rFonts w:ascii="Arial" w:hAnsi="Arial" w:cs="Arial"/>
          <w:sz w:val="24"/>
          <w:szCs w:val="24"/>
        </w:rPr>
        <w:t xml:space="preserve">will make action items, need communication, minutes, emails, received survey – hope to gather more input for </w:t>
      </w:r>
      <w:r w:rsidR="00E40EC8">
        <w:rPr>
          <w:rFonts w:ascii="Arial" w:hAnsi="Arial" w:cs="Arial"/>
          <w:sz w:val="24"/>
          <w:szCs w:val="24"/>
        </w:rPr>
        <w:t>communication;</w:t>
      </w:r>
    </w:p>
    <w:p w14:paraId="50B6EFC6" w14:textId="31815F4A" w:rsidR="00D75123" w:rsidRDefault="00D75123" w:rsidP="00D75123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EC6AEC">
        <w:rPr>
          <w:rFonts w:ascii="Arial" w:hAnsi="Arial" w:cs="Arial"/>
          <w:sz w:val="24"/>
          <w:szCs w:val="24"/>
          <w:u w:val="single"/>
        </w:rPr>
        <w:t>Team 1</w:t>
      </w:r>
      <w:r>
        <w:rPr>
          <w:rFonts w:ascii="Arial" w:hAnsi="Arial" w:cs="Arial"/>
          <w:sz w:val="24"/>
          <w:szCs w:val="24"/>
        </w:rPr>
        <w:t xml:space="preserve"> – Gardens: Mike and Dylan – produce being sent to pantries;</w:t>
      </w:r>
    </w:p>
    <w:p w14:paraId="68754AF0" w14:textId="0EDBB102" w:rsidR="00D75123" w:rsidRDefault="00D75123" w:rsidP="00D75123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EC6AEC">
        <w:rPr>
          <w:rFonts w:ascii="Arial" w:hAnsi="Arial" w:cs="Arial"/>
          <w:sz w:val="24"/>
          <w:szCs w:val="24"/>
          <w:u w:val="single"/>
        </w:rPr>
        <w:t>Team 2</w:t>
      </w:r>
      <w:r>
        <w:rPr>
          <w:rFonts w:ascii="Arial" w:hAnsi="Arial" w:cs="Arial"/>
          <w:sz w:val="24"/>
          <w:szCs w:val="24"/>
        </w:rPr>
        <w:t xml:space="preserve"> – Education: Garden of Hope just started, Nutritional Wellness will present how to preserve foods, basic drying and freezing; full series at St Annes – Hispanic Mobile Food Distributions; planning for rest of year</w:t>
      </w:r>
    </w:p>
    <w:p w14:paraId="665C664F" w14:textId="6B12CDCB" w:rsidR="00D75123" w:rsidRDefault="00E40EC8" w:rsidP="00D75123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EC6AEC">
        <w:rPr>
          <w:rFonts w:ascii="Arial" w:hAnsi="Arial" w:cs="Arial"/>
          <w:sz w:val="24"/>
          <w:szCs w:val="24"/>
          <w:u w:val="single"/>
        </w:rPr>
        <w:t>Team 3</w:t>
      </w:r>
      <w:r>
        <w:rPr>
          <w:rFonts w:ascii="Arial" w:hAnsi="Arial" w:cs="Arial"/>
          <w:sz w:val="24"/>
          <w:szCs w:val="24"/>
        </w:rPr>
        <w:t xml:space="preserve"> </w:t>
      </w:r>
      <w:r w:rsidR="00D75123">
        <w:rPr>
          <w:rFonts w:ascii="Arial" w:hAnsi="Arial" w:cs="Arial"/>
          <w:sz w:val="24"/>
          <w:szCs w:val="24"/>
        </w:rPr>
        <w:t xml:space="preserve">– </w:t>
      </w:r>
      <w:r w:rsidR="00C21E28">
        <w:rPr>
          <w:rFonts w:ascii="Arial" w:hAnsi="Arial" w:cs="Arial"/>
          <w:sz w:val="24"/>
          <w:szCs w:val="24"/>
        </w:rPr>
        <w:t xml:space="preserve">Connection with </w:t>
      </w:r>
      <w:r w:rsidR="00D75123">
        <w:rPr>
          <w:rFonts w:ascii="Arial" w:hAnsi="Arial" w:cs="Arial"/>
          <w:sz w:val="24"/>
          <w:szCs w:val="24"/>
        </w:rPr>
        <w:t xml:space="preserve">Agencies such as </w:t>
      </w:r>
      <w:r w:rsidR="00C21E28">
        <w:rPr>
          <w:rFonts w:ascii="Arial" w:hAnsi="Arial" w:cs="Arial"/>
          <w:sz w:val="24"/>
          <w:szCs w:val="24"/>
        </w:rPr>
        <w:t>H</w:t>
      </w:r>
      <w:r w:rsidR="00D75123">
        <w:rPr>
          <w:rFonts w:ascii="Arial" w:hAnsi="Arial" w:cs="Arial"/>
          <w:sz w:val="24"/>
          <w:szCs w:val="24"/>
        </w:rPr>
        <w:t xml:space="preserve">ealth </w:t>
      </w:r>
      <w:r w:rsidR="00C21E28">
        <w:rPr>
          <w:rFonts w:ascii="Arial" w:hAnsi="Arial" w:cs="Arial"/>
          <w:sz w:val="24"/>
          <w:szCs w:val="24"/>
        </w:rPr>
        <w:t>D</w:t>
      </w:r>
      <w:r w:rsidR="00D75123">
        <w:rPr>
          <w:rFonts w:ascii="Arial" w:hAnsi="Arial" w:cs="Arial"/>
          <w:sz w:val="24"/>
          <w:szCs w:val="24"/>
        </w:rPr>
        <w:t>epartments</w:t>
      </w:r>
      <w:r w:rsidR="00C21E28">
        <w:rPr>
          <w:rFonts w:ascii="Arial" w:hAnsi="Arial" w:cs="Arial"/>
          <w:sz w:val="24"/>
          <w:szCs w:val="24"/>
        </w:rPr>
        <w:t>, Food Banks</w:t>
      </w:r>
      <w:r w:rsidR="00D75123">
        <w:rPr>
          <w:rFonts w:ascii="Arial" w:hAnsi="Arial" w:cs="Arial"/>
          <w:sz w:val="24"/>
          <w:szCs w:val="24"/>
        </w:rPr>
        <w:t>:</w:t>
      </w:r>
      <w:r w:rsidR="00C21E2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echnical assistance with Food </w:t>
      </w:r>
      <w:r w:rsidR="00D7512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afety </w:t>
      </w:r>
      <w:r w:rsidR="00D75123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 xml:space="preserve">rant for agencies needing infrastructure – Healthy HOI to review application; </w:t>
      </w:r>
      <w:r w:rsidR="004E4AA1">
        <w:rPr>
          <w:rFonts w:ascii="Arial" w:hAnsi="Arial" w:cs="Arial"/>
          <w:sz w:val="24"/>
          <w:szCs w:val="24"/>
        </w:rPr>
        <w:t>planning Food Safety Conference, held last year, Env</w:t>
      </w:r>
      <w:r w:rsidR="00D75123">
        <w:rPr>
          <w:rFonts w:ascii="Arial" w:hAnsi="Arial" w:cs="Arial"/>
          <w:sz w:val="24"/>
          <w:szCs w:val="24"/>
        </w:rPr>
        <w:t xml:space="preserve">ironmental </w:t>
      </w:r>
      <w:r w:rsidR="004E4AA1">
        <w:rPr>
          <w:rFonts w:ascii="Arial" w:hAnsi="Arial" w:cs="Arial"/>
          <w:sz w:val="24"/>
          <w:szCs w:val="24"/>
        </w:rPr>
        <w:t xml:space="preserve">Health working on presentation </w:t>
      </w:r>
      <w:r w:rsidR="00D75123">
        <w:rPr>
          <w:rFonts w:ascii="Arial" w:hAnsi="Arial" w:cs="Arial"/>
          <w:sz w:val="24"/>
          <w:szCs w:val="24"/>
        </w:rPr>
        <w:t xml:space="preserve">for </w:t>
      </w:r>
      <w:r w:rsidR="004E4AA1">
        <w:rPr>
          <w:rFonts w:ascii="Arial" w:hAnsi="Arial" w:cs="Arial"/>
          <w:sz w:val="24"/>
          <w:szCs w:val="24"/>
        </w:rPr>
        <w:t>Oct 19;</w:t>
      </w:r>
    </w:p>
    <w:p w14:paraId="6EB1237C" w14:textId="1AE01179" w:rsidR="00F01755" w:rsidRPr="00EC6AEC" w:rsidRDefault="001B089C" w:rsidP="005E6AD9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EC6AEC">
        <w:rPr>
          <w:rFonts w:ascii="Arial" w:hAnsi="Arial" w:cs="Arial"/>
          <w:sz w:val="24"/>
          <w:szCs w:val="24"/>
          <w:u w:val="single"/>
        </w:rPr>
        <w:t>Team 4</w:t>
      </w:r>
      <w:r>
        <w:rPr>
          <w:rFonts w:ascii="Arial" w:hAnsi="Arial" w:cs="Arial"/>
          <w:sz w:val="24"/>
          <w:szCs w:val="24"/>
        </w:rPr>
        <w:t xml:space="preserve"> – </w:t>
      </w:r>
      <w:r w:rsidR="00C21E28">
        <w:rPr>
          <w:rFonts w:ascii="Arial" w:hAnsi="Arial" w:cs="Arial"/>
          <w:sz w:val="24"/>
          <w:szCs w:val="24"/>
        </w:rPr>
        <w:t>Policy for Healthy Eating, Community, Connect</w:t>
      </w:r>
      <w:r w:rsidR="00D75123">
        <w:rPr>
          <w:rFonts w:ascii="Arial" w:hAnsi="Arial" w:cs="Arial"/>
          <w:sz w:val="24"/>
          <w:szCs w:val="24"/>
        </w:rPr>
        <w:t>ing</w:t>
      </w:r>
      <w:r w:rsidR="00C21E28">
        <w:rPr>
          <w:rFonts w:ascii="Arial" w:hAnsi="Arial" w:cs="Arial"/>
          <w:sz w:val="24"/>
          <w:szCs w:val="24"/>
        </w:rPr>
        <w:t xml:space="preserve"> </w:t>
      </w:r>
      <w:r w:rsidR="00062AD4">
        <w:rPr>
          <w:rFonts w:ascii="Arial" w:hAnsi="Arial" w:cs="Arial"/>
          <w:sz w:val="24"/>
          <w:szCs w:val="24"/>
        </w:rPr>
        <w:t xml:space="preserve">to larger IL system; </w:t>
      </w:r>
      <w:r>
        <w:rPr>
          <w:rFonts w:ascii="Arial" w:hAnsi="Arial" w:cs="Arial"/>
          <w:sz w:val="24"/>
          <w:szCs w:val="24"/>
        </w:rPr>
        <w:t>Food insecurity – Indy Hunger</w:t>
      </w:r>
      <w:r w:rsidR="009059F1">
        <w:rPr>
          <w:rFonts w:ascii="Arial" w:hAnsi="Arial" w:cs="Arial"/>
          <w:sz w:val="24"/>
          <w:szCs w:val="24"/>
        </w:rPr>
        <w:t xml:space="preserve">, Indianapolis; call to charge to work towards this; works with regional food counsel, </w:t>
      </w:r>
      <w:r w:rsidR="008D6E41">
        <w:rPr>
          <w:rFonts w:ascii="Arial" w:hAnsi="Arial" w:cs="Arial"/>
          <w:sz w:val="24"/>
          <w:szCs w:val="24"/>
        </w:rPr>
        <w:t>applications connecting farms with schools etc.</w:t>
      </w:r>
      <w:r w:rsidR="00EC6AEC">
        <w:rPr>
          <w:rFonts w:ascii="Arial" w:hAnsi="Arial" w:cs="Arial"/>
          <w:sz w:val="24"/>
          <w:szCs w:val="24"/>
        </w:rPr>
        <w:t>,</w:t>
      </w:r>
      <w:r w:rsidR="008D6E41">
        <w:rPr>
          <w:rFonts w:ascii="Arial" w:hAnsi="Arial" w:cs="Arial"/>
          <w:sz w:val="24"/>
          <w:szCs w:val="24"/>
        </w:rPr>
        <w:t xml:space="preserve"> </w:t>
      </w:r>
      <w:r w:rsidR="009B5B00">
        <w:rPr>
          <w:rFonts w:ascii="Arial" w:hAnsi="Arial" w:cs="Arial"/>
          <w:sz w:val="24"/>
          <w:szCs w:val="24"/>
        </w:rPr>
        <w:t xml:space="preserve">advocacy training, how to talk to local officials in Sep </w:t>
      </w:r>
      <w:r w:rsidR="001771CF">
        <w:rPr>
          <w:rFonts w:ascii="Arial" w:hAnsi="Arial" w:cs="Arial"/>
          <w:sz w:val="24"/>
          <w:szCs w:val="24"/>
        </w:rPr>
        <w:t>–</w:t>
      </w:r>
      <w:r w:rsidR="009B5B00">
        <w:rPr>
          <w:rFonts w:ascii="Arial" w:hAnsi="Arial" w:cs="Arial"/>
          <w:sz w:val="24"/>
          <w:szCs w:val="24"/>
        </w:rPr>
        <w:t xml:space="preserve"> </w:t>
      </w:r>
      <w:r w:rsidR="001771CF">
        <w:rPr>
          <w:rFonts w:ascii="Arial" w:hAnsi="Arial" w:cs="Arial"/>
          <w:sz w:val="24"/>
          <w:szCs w:val="24"/>
        </w:rPr>
        <w:t>how to build system f</w:t>
      </w:r>
      <w:r w:rsidR="00EC6AEC">
        <w:rPr>
          <w:rFonts w:ascii="Arial" w:hAnsi="Arial" w:cs="Arial"/>
          <w:sz w:val="24"/>
          <w:szCs w:val="24"/>
        </w:rPr>
        <w:t>rom</w:t>
      </w:r>
      <w:r w:rsidR="001771CF">
        <w:rPr>
          <w:rFonts w:ascii="Arial" w:hAnsi="Arial" w:cs="Arial"/>
          <w:sz w:val="24"/>
          <w:szCs w:val="24"/>
        </w:rPr>
        <w:t xml:space="preserve"> farmers </w:t>
      </w:r>
      <w:r w:rsidR="00EC6AEC">
        <w:rPr>
          <w:rFonts w:ascii="Arial" w:hAnsi="Arial" w:cs="Arial"/>
          <w:sz w:val="24"/>
          <w:szCs w:val="24"/>
        </w:rPr>
        <w:t>t</w:t>
      </w:r>
      <w:r w:rsidR="001771CF">
        <w:rPr>
          <w:rFonts w:ascii="Arial" w:hAnsi="Arial" w:cs="Arial"/>
          <w:sz w:val="24"/>
          <w:szCs w:val="24"/>
        </w:rPr>
        <w:t>o growth to composting</w:t>
      </w:r>
      <w:r w:rsidR="00D70924">
        <w:rPr>
          <w:rFonts w:ascii="Arial" w:hAnsi="Arial" w:cs="Arial"/>
          <w:sz w:val="24"/>
          <w:szCs w:val="24"/>
        </w:rPr>
        <w:t>, regional food counsel, if interested contact Rebecca or Amy;</w:t>
      </w:r>
    </w:p>
    <w:p w14:paraId="0F99ECFB" w14:textId="77777777" w:rsidR="005E6AD9" w:rsidRPr="005E6AD9" w:rsidRDefault="005E6AD9" w:rsidP="005E6AD9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063AB0A8" w14:textId="1F4AB1F6" w:rsidR="003862FE" w:rsidRDefault="003862FE" w:rsidP="005E6AD9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EC6AEC">
        <w:rPr>
          <w:rFonts w:ascii="Arial" w:hAnsi="Arial" w:cs="Arial"/>
          <w:sz w:val="24"/>
          <w:szCs w:val="24"/>
          <w:u w:val="single"/>
        </w:rPr>
        <w:t>Pekin Committee for Active Transportation</w:t>
      </w:r>
      <w:r w:rsidR="00EC6AEC">
        <w:rPr>
          <w:rFonts w:ascii="Arial" w:hAnsi="Arial" w:cs="Arial"/>
          <w:sz w:val="24"/>
          <w:szCs w:val="24"/>
        </w:rPr>
        <w:t>:</w:t>
      </w:r>
    </w:p>
    <w:p w14:paraId="71CA253C" w14:textId="498AA212" w:rsidR="00F01755" w:rsidRDefault="005E6AD9" w:rsidP="005E6AD9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 has info</w:t>
      </w:r>
      <w:r w:rsidR="00062AD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- </w:t>
      </w:r>
      <w:r w:rsidR="00062AD4">
        <w:rPr>
          <w:rFonts w:ascii="Arial" w:hAnsi="Arial" w:cs="Arial"/>
          <w:sz w:val="24"/>
          <w:szCs w:val="24"/>
        </w:rPr>
        <w:t>Shani</w:t>
      </w:r>
      <w:r>
        <w:rPr>
          <w:rFonts w:ascii="Arial" w:hAnsi="Arial" w:cs="Arial"/>
          <w:sz w:val="24"/>
          <w:szCs w:val="24"/>
        </w:rPr>
        <w:t>t</w:t>
      </w:r>
      <w:r w:rsidR="00062AD4">
        <w:rPr>
          <w:rFonts w:ascii="Arial" w:hAnsi="Arial" w:cs="Arial"/>
          <w:sz w:val="24"/>
          <w:szCs w:val="24"/>
        </w:rPr>
        <w:t xml:space="preserve">a will forward 2 emails, </w:t>
      </w:r>
      <w:r w:rsidR="00CE2C80">
        <w:rPr>
          <w:rFonts w:ascii="Arial" w:hAnsi="Arial" w:cs="Arial"/>
          <w:sz w:val="24"/>
          <w:szCs w:val="24"/>
        </w:rPr>
        <w:t xml:space="preserve">input from community with social media, feedback from community; </w:t>
      </w:r>
      <w:r w:rsidR="00E23DBC">
        <w:rPr>
          <w:rFonts w:ascii="Arial" w:hAnsi="Arial" w:cs="Arial"/>
          <w:sz w:val="24"/>
          <w:szCs w:val="24"/>
        </w:rPr>
        <w:t xml:space="preserve">IL Transportation, active transportation – will send info on how to gather </w:t>
      </w:r>
      <w:r w:rsidR="007B3C35">
        <w:rPr>
          <w:rFonts w:ascii="Arial" w:hAnsi="Arial" w:cs="Arial"/>
          <w:sz w:val="24"/>
          <w:szCs w:val="24"/>
        </w:rPr>
        <w:t>input.</w:t>
      </w:r>
      <w:r w:rsidR="00E23DBC">
        <w:rPr>
          <w:rFonts w:ascii="Arial" w:hAnsi="Arial" w:cs="Arial"/>
          <w:sz w:val="24"/>
          <w:szCs w:val="24"/>
        </w:rPr>
        <w:t xml:space="preserve"> </w:t>
      </w:r>
    </w:p>
    <w:p w14:paraId="6E23C161" w14:textId="77777777" w:rsidR="005E6AD9" w:rsidRPr="005E6AD9" w:rsidRDefault="005E6AD9" w:rsidP="005E6AD9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671E44BA" w14:textId="77777777" w:rsidR="005E6AD9" w:rsidRPr="005E6AD9" w:rsidRDefault="005E6AD9" w:rsidP="005E6AD9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12408532" w14:textId="77777777" w:rsidR="005E6AD9" w:rsidRPr="005E6AD9" w:rsidRDefault="005E6AD9" w:rsidP="005E6AD9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22F0DB5F" w14:textId="77777777" w:rsidR="005E6AD9" w:rsidRPr="005E6AD9" w:rsidRDefault="005E6AD9" w:rsidP="005E6AD9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20E9E3AE" w14:textId="504284E3" w:rsidR="009D3DDD" w:rsidRDefault="005E6AD9" w:rsidP="005E6AD9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5E6AD9">
        <w:rPr>
          <w:rFonts w:ascii="Arial" w:hAnsi="Arial" w:cs="Arial"/>
          <w:sz w:val="24"/>
          <w:szCs w:val="24"/>
          <w:u w:val="single"/>
        </w:rPr>
        <w:t xml:space="preserve">Tri County </w:t>
      </w:r>
      <w:r w:rsidR="009D3DDD" w:rsidRPr="005E6AD9">
        <w:rPr>
          <w:rFonts w:ascii="Arial" w:hAnsi="Arial" w:cs="Arial"/>
          <w:sz w:val="24"/>
          <w:szCs w:val="24"/>
          <w:u w:val="single"/>
        </w:rPr>
        <w:t>Hunger Action Walk</w:t>
      </w:r>
      <w:r>
        <w:rPr>
          <w:rFonts w:ascii="Arial" w:hAnsi="Arial" w:cs="Arial"/>
          <w:sz w:val="24"/>
          <w:szCs w:val="24"/>
        </w:rPr>
        <w:t>:</w:t>
      </w:r>
    </w:p>
    <w:p w14:paraId="07EEA71E" w14:textId="77777777" w:rsidR="005E6AD9" w:rsidRDefault="00413554" w:rsidP="005E6AD9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Rebecca </w:t>
      </w:r>
      <w:r w:rsidR="005E6AD9">
        <w:rPr>
          <w:rFonts w:ascii="Arial" w:hAnsi="Arial" w:cs="Arial"/>
          <w:sz w:val="24"/>
          <w:szCs w:val="24"/>
        </w:rPr>
        <w:t xml:space="preserve">provided </w:t>
      </w:r>
      <w:r w:rsidR="007B0B00">
        <w:rPr>
          <w:rFonts w:ascii="Arial" w:hAnsi="Arial" w:cs="Arial"/>
          <w:sz w:val="24"/>
          <w:szCs w:val="24"/>
        </w:rPr>
        <w:t xml:space="preserve">update on </w:t>
      </w:r>
      <w:r w:rsidR="00D062B7">
        <w:rPr>
          <w:rFonts w:ascii="Arial" w:hAnsi="Arial" w:cs="Arial"/>
          <w:sz w:val="24"/>
          <w:szCs w:val="24"/>
        </w:rPr>
        <w:t>Wednesday meetings</w:t>
      </w:r>
    </w:p>
    <w:p w14:paraId="56A42A44" w14:textId="77777777" w:rsidR="00C03604" w:rsidRDefault="00C03604" w:rsidP="00C03604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ucation for Hunger Action Month, tool kit almost done, will share with group, includes plans, importance, finding food, initiatives, resources;</w:t>
      </w:r>
    </w:p>
    <w:p w14:paraId="7356628C" w14:textId="77F9C273" w:rsidR="00C03604" w:rsidRDefault="00C03604" w:rsidP="00C03604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p 1 – Bridge Lighting Orange for Hunger Action Month - both food banks will sponsor this; will light at dusk;</w:t>
      </w:r>
    </w:p>
    <w:p w14:paraId="7EBE80A8" w14:textId="540F7BBC" w:rsidR="00C03604" w:rsidRDefault="00C03604" w:rsidP="00C03604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p 16 – Nourish Your Neighbor – Kroger and Pantries</w:t>
      </w:r>
    </w:p>
    <w:p w14:paraId="4CE52F66" w14:textId="12A3EC9F" w:rsidR="00C03604" w:rsidRDefault="00C03604" w:rsidP="00C03604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p 30 at 9am at OSF Center for Health Route 91 for Hunger Walk; Registration is open, entrance fee is one shelf stable food donation; shopping list on back of flyer; confirmation of attendance and can purchase own t-shirt;</w:t>
      </w:r>
    </w:p>
    <w:p w14:paraId="417146CD" w14:textId="5F655B64" w:rsidR="005E6AD9" w:rsidRDefault="005E6AD9" w:rsidP="005E6AD9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olunteer </w:t>
      </w:r>
      <w:r w:rsidR="00D062B7">
        <w:rPr>
          <w:rFonts w:ascii="Arial" w:hAnsi="Arial" w:cs="Arial"/>
          <w:sz w:val="24"/>
          <w:szCs w:val="24"/>
        </w:rPr>
        <w:t>opportunity</w:t>
      </w:r>
      <w:r>
        <w:rPr>
          <w:rFonts w:ascii="Arial" w:hAnsi="Arial" w:cs="Arial"/>
          <w:sz w:val="24"/>
          <w:szCs w:val="24"/>
        </w:rPr>
        <w:t>, Kim said</w:t>
      </w:r>
      <w:r w:rsidR="00D062B7">
        <w:rPr>
          <w:rFonts w:ascii="Arial" w:hAnsi="Arial" w:cs="Arial"/>
          <w:sz w:val="24"/>
          <w:szCs w:val="24"/>
        </w:rPr>
        <w:t xml:space="preserve"> we currently have </w:t>
      </w:r>
      <w:r w:rsidR="00DC79DB">
        <w:rPr>
          <w:rFonts w:ascii="Arial" w:hAnsi="Arial" w:cs="Arial"/>
          <w:sz w:val="24"/>
          <w:szCs w:val="24"/>
        </w:rPr>
        <w:t xml:space="preserve">10 registered, </w:t>
      </w:r>
      <w:r>
        <w:rPr>
          <w:rFonts w:ascii="Arial" w:hAnsi="Arial" w:cs="Arial"/>
          <w:sz w:val="24"/>
          <w:szCs w:val="24"/>
        </w:rPr>
        <w:t xml:space="preserve">and </w:t>
      </w:r>
      <w:r w:rsidR="00DC79DB">
        <w:rPr>
          <w:rFonts w:ascii="Arial" w:hAnsi="Arial" w:cs="Arial"/>
          <w:sz w:val="24"/>
          <w:szCs w:val="24"/>
        </w:rPr>
        <w:t xml:space="preserve">Angela bringing </w:t>
      </w:r>
      <w:r>
        <w:rPr>
          <w:rFonts w:ascii="Arial" w:hAnsi="Arial" w:cs="Arial"/>
          <w:sz w:val="24"/>
          <w:szCs w:val="24"/>
        </w:rPr>
        <w:t xml:space="preserve">7 nursing students </w:t>
      </w:r>
      <w:r w:rsidR="00DC79DB">
        <w:rPr>
          <w:rFonts w:ascii="Arial" w:hAnsi="Arial" w:cs="Arial"/>
          <w:sz w:val="24"/>
          <w:szCs w:val="24"/>
        </w:rPr>
        <w:t xml:space="preserve">from Bradley; </w:t>
      </w:r>
      <w:r w:rsidR="00E66331">
        <w:rPr>
          <w:rFonts w:ascii="Arial" w:hAnsi="Arial" w:cs="Arial"/>
          <w:sz w:val="24"/>
          <w:szCs w:val="24"/>
        </w:rPr>
        <w:t xml:space="preserve">link </w:t>
      </w:r>
      <w:r>
        <w:rPr>
          <w:rFonts w:ascii="Arial" w:hAnsi="Arial" w:cs="Arial"/>
          <w:sz w:val="24"/>
          <w:szCs w:val="24"/>
        </w:rPr>
        <w:t xml:space="preserve">to volunteer </w:t>
      </w:r>
      <w:r w:rsidR="00E66331">
        <w:rPr>
          <w:rFonts w:ascii="Arial" w:hAnsi="Arial" w:cs="Arial"/>
          <w:sz w:val="24"/>
          <w:szCs w:val="24"/>
        </w:rPr>
        <w:t>still available</w:t>
      </w:r>
      <w:r>
        <w:rPr>
          <w:rFonts w:ascii="Arial" w:hAnsi="Arial" w:cs="Arial"/>
          <w:sz w:val="24"/>
          <w:szCs w:val="24"/>
        </w:rPr>
        <w:t>,</w:t>
      </w:r>
      <w:r w:rsidR="00E66331">
        <w:rPr>
          <w:rFonts w:ascii="Arial" w:hAnsi="Arial" w:cs="Arial"/>
          <w:sz w:val="24"/>
          <w:szCs w:val="24"/>
        </w:rPr>
        <w:t xml:space="preserve"> will close</w:t>
      </w:r>
      <w:r w:rsidR="00B214FE">
        <w:rPr>
          <w:rFonts w:ascii="Arial" w:hAnsi="Arial" w:cs="Arial"/>
          <w:sz w:val="24"/>
          <w:szCs w:val="24"/>
        </w:rPr>
        <w:t xml:space="preserve"> by Aug 20</w:t>
      </w:r>
      <w:r>
        <w:rPr>
          <w:rFonts w:ascii="Arial" w:hAnsi="Arial" w:cs="Arial"/>
          <w:sz w:val="24"/>
          <w:szCs w:val="24"/>
        </w:rPr>
        <w:t xml:space="preserve"> to order T-shirts</w:t>
      </w:r>
    </w:p>
    <w:p w14:paraId="3890B640" w14:textId="32F463FB" w:rsidR="008C2B53" w:rsidRDefault="00C03604" w:rsidP="005E6AD9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llow FB event; spread the news; working on proclamations</w:t>
      </w:r>
    </w:p>
    <w:p w14:paraId="102B302B" w14:textId="4A157CBB" w:rsidR="00F43BAD" w:rsidRDefault="00400631" w:rsidP="003B595D">
      <w:pPr>
        <w:ind w:right="-576"/>
        <w:jc w:val="both"/>
        <w:rPr>
          <w:rFonts w:ascii="Arial" w:hAnsi="Arial" w:cs="Arial"/>
        </w:rPr>
      </w:pPr>
      <w:r w:rsidRPr="008C2B53">
        <w:rPr>
          <w:rFonts w:ascii="Arial" w:hAnsi="Arial" w:cs="Arial"/>
        </w:rPr>
        <w:t xml:space="preserve"> </w:t>
      </w:r>
    </w:p>
    <w:p w14:paraId="30A73637" w14:textId="63E393BF" w:rsidR="00C07659" w:rsidRPr="00F43BAD" w:rsidRDefault="00C07659" w:rsidP="00C70197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F43BAD">
        <w:rPr>
          <w:rFonts w:ascii="Arial" w:hAnsi="Arial" w:cs="Arial"/>
          <w:b/>
          <w:bCs/>
          <w:sz w:val="24"/>
          <w:szCs w:val="24"/>
          <w:u w:val="single"/>
        </w:rPr>
        <w:t>Workgroup Report</w:t>
      </w:r>
      <w:r w:rsidR="00F43BAD" w:rsidRPr="00F43BAD">
        <w:rPr>
          <w:rFonts w:ascii="Arial" w:hAnsi="Arial" w:cs="Arial"/>
          <w:b/>
          <w:bCs/>
          <w:sz w:val="24"/>
          <w:szCs w:val="24"/>
          <w:u w:val="single"/>
        </w:rPr>
        <w:t>s</w:t>
      </w:r>
    </w:p>
    <w:p w14:paraId="5C4B6E21" w14:textId="7CB9F592" w:rsidR="00A23CE7" w:rsidRDefault="00B77E88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 w:rsidRPr="00A23CE7">
        <w:rPr>
          <w:rFonts w:ascii="Arial" w:hAnsi="Arial" w:cs="Arial"/>
          <w:sz w:val="24"/>
          <w:szCs w:val="24"/>
          <w:u w:val="single"/>
        </w:rPr>
        <w:t xml:space="preserve">Physical Activity </w:t>
      </w:r>
      <w:r w:rsidR="00A23CE7" w:rsidRPr="00A23CE7">
        <w:rPr>
          <w:rFonts w:ascii="Arial" w:hAnsi="Arial" w:cs="Arial"/>
          <w:sz w:val="24"/>
          <w:szCs w:val="24"/>
          <w:u w:val="single"/>
        </w:rPr>
        <w:t>Group</w:t>
      </w:r>
      <w:r w:rsidR="00A23CE7">
        <w:rPr>
          <w:rFonts w:ascii="Arial" w:hAnsi="Arial" w:cs="Arial"/>
          <w:sz w:val="24"/>
          <w:szCs w:val="24"/>
        </w:rPr>
        <w:t xml:space="preserve">: </w:t>
      </w:r>
      <w:r w:rsidR="002D3A19">
        <w:rPr>
          <w:rFonts w:ascii="Arial" w:hAnsi="Arial" w:cs="Arial"/>
          <w:sz w:val="24"/>
          <w:szCs w:val="24"/>
        </w:rPr>
        <w:t xml:space="preserve">Kim </w:t>
      </w:r>
      <w:r w:rsidR="00A23CE7">
        <w:rPr>
          <w:rFonts w:ascii="Arial" w:hAnsi="Arial" w:cs="Arial"/>
          <w:sz w:val="24"/>
          <w:szCs w:val="24"/>
        </w:rPr>
        <w:t xml:space="preserve">reported </w:t>
      </w:r>
      <w:r w:rsidR="002D3A19">
        <w:rPr>
          <w:rFonts w:ascii="Arial" w:hAnsi="Arial" w:cs="Arial"/>
          <w:sz w:val="24"/>
          <w:szCs w:val="24"/>
        </w:rPr>
        <w:t>– last month</w:t>
      </w:r>
      <w:r w:rsidR="00A23CE7">
        <w:rPr>
          <w:rFonts w:ascii="Arial" w:hAnsi="Arial" w:cs="Arial"/>
          <w:sz w:val="24"/>
          <w:szCs w:val="24"/>
        </w:rPr>
        <w:t xml:space="preserve">, group talked about </w:t>
      </w:r>
      <w:r w:rsidR="002D3A19">
        <w:rPr>
          <w:rFonts w:ascii="Arial" w:hAnsi="Arial" w:cs="Arial"/>
          <w:sz w:val="24"/>
          <w:szCs w:val="24"/>
        </w:rPr>
        <w:t>fall campaign</w:t>
      </w:r>
      <w:r w:rsidR="00A23CE7">
        <w:rPr>
          <w:rFonts w:ascii="Arial" w:hAnsi="Arial" w:cs="Arial"/>
          <w:sz w:val="24"/>
          <w:szCs w:val="24"/>
        </w:rPr>
        <w:t>, doing T</w:t>
      </w:r>
      <w:r w:rsidR="002D3A19">
        <w:rPr>
          <w:rFonts w:ascii="Arial" w:hAnsi="Arial" w:cs="Arial"/>
          <w:sz w:val="24"/>
          <w:szCs w:val="24"/>
        </w:rPr>
        <w:t xml:space="preserve">ake a </w:t>
      </w:r>
      <w:r w:rsidR="00A23CE7">
        <w:rPr>
          <w:rFonts w:ascii="Arial" w:hAnsi="Arial" w:cs="Arial"/>
          <w:sz w:val="24"/>
          <w:szCs w:val="24"/>
        </w:rPr>
        <w:t>W</w:t>
      </w:r>
      <w:r w:rsidR="002D3A19">
        <w:rPr>
          <w:rFonts w:ascii="Arial" w:hAnsi="Arial" w:cs="Arial"/>
          <w:sz w:val="24"/>
          <w:szCs w:val="24"/>
        </w:rPr>
        <w:t xml:space="preserve">alk </w:t>
      </w:r>
      <w:r w:rsidR="00A23CE7">
        <w:rPr>
          <w:rFonts w:ascii="Arial" w:hAnsi="Arial" w:cs="Arial"/>
          <w:sz w:val="24"/>
          <w:szCs w:val="24"/>
        </w:rPr>
        <w:t xml:space="preserve">Wednesday from </w:t>
      </w:r>
      <w:r w:rsidR="002D3A19">
        <w:rPr>
          <w:rFonts w:ascii="Arial" w:hAnsi="Arial" w:cs="Arial"/>
          <w:sz w:val="24"/>
          <w:szCs w:val="24"/>
        </w:rPr>
        <w:t>Sep to Oct</w:t>
      </w:r>
      <w:r w:rsidR="00A23CE7">
        <w:rPr>
          <w:rFonts w:ascii="Arial" w:hAnsi="Arial" w:cs="Arial"/>
          <w:sz w:val="24"/>
          <w:szCs w:val="24"/>
        </w:rPr>
        <w:t xml:space="preserve"> that would include the </w:t>
      </w:r>
      <w:r w:rsidR="002D3A19">
        <w:rPr>
          <w:rFonts w:ascii="Arial" w:hAnsi="Arial" w:cs="Arial"/>
          <w:sz w:val="24"/>
          <w:szCs w:val="24"/>
        </w:rPr>
        <w:t>Hunger Walk</w:t>
      </w:r>
      <w:r w:rsidR="00A23CE7">
        <w:rPr>
          <w:rFonts w:ascii="Arial" w:hAnsi="Arial" w:cs="Arial"/>
          <w:sz w:val="24"/>
          <w:szCs w:val="24"/>
        </w:rPr>
        <w:t xml:space="preserve">, </w:t>
      </w:r>
      <w:r w:rsidR="008E7592">
        <w:rPr>
          <w:rFonts w:ascii="Arial" w:hAnsi="Arial" w:cs="Arial"/>
          <w:sz w:val="24"/>
          <w:szCs w:val="24"/>
        </w:rPr>
        <w:t>use social media platforms</w:t>
      </w:r>
      <w:r w:rsidR="00A23CE7">
        <w:rPr>
          <w:rFonts w:ascii="Arial" w:hAnsi="Arial" w:cs="Arial"/>
          <w:sz w:val="24"/>
          <w:szCs w:val="24"/>
        </w:rPr>
        <w:t xml:space="preserve"> to communicate; then January would be M</w:t>
      </w:r>
      <w:r w:rsidR="008E7592">
        <w:rPr>
          <w:rFonts w:ascii="Arial" w:hAnsi="Arial" w:cs="Arial"/>
          <w:sz w:val="24"/>
          <w:szCs w:val="24"/>
        </w:rPr>
        <w:t>ove it Monday</w:t>
      </w:r>
      <w:r w:rsidR="00A23CE7">
        <w:rPr>
          <w:rFonts w:ascii="Arial" w:hAnsi="Arial" w:cs="Arial"/>
          <w:sz w:val="24"/>
          <w:szCs w:val="24"/>
        </w:rPr>
        <w:t xml:space="preserve">; group discussed sending out </w:t>
      </w:r>
      <w:r w:rsidR="008E7592">
        <w:rPr>
          <w:rFonts w:ascii="Arial" w:hAnsi="Arial" w:cs="Arial"/>
          <w:sz w:val="24"/>
          <w:szCs w:val="24"/>
        </w:rPr>
        <w:t xml:space="preserve">survey </w:t>
      </w:r>
      <w:r w:rsidR="00A23CE7">
        <w:rPr>
          <w:rFonts w:ascii="Arial" w:hAnsi="Arial" w:cs="Arial"/>
          <w:sz w:val="24"/>
          <w:szCs w:val="24"/>
        </w:rPr>
        <w:t>to the P</w:t>
      </w:r>
      <w:r w:rsidR="008E7592">
        <w:rPr>
          <w:rFonts w:ascii="Arial" w:hAnsi="Arial" w:cs="Arial"/>
          <w:sz w:val="24"/>
          <w:szCs w:val="24"/>
        </w:rPr>
        <w:t>artnership to see</w:t>
      </w:r>
      <w:r w:rsidR="00A23CE7">
        <w:rPr>
          <w:rFonts w:ascii="Arial" w:hAnsi="Arial" w:cs="Arial"/>
          <w:sz w:val="24"/>
          <w:szCs w:val="24"/>
        </w:rPr>
        <w:t>k</w:t>
      </w:r>
      <w:r w:rsidR="008E7592">
        <w:rPr>
          <w:rFonts w:ascii="Arial" w:hAnsi="Arial" w:cs="Arial"/>
          <w:sz w:val="24"/>
          <w:szCs w:val="24"/>
        </w:rPr>
        <w:t xml:space="preserve"> buy in </w:t>
      </w:r>
      <w:r w:rsidR="00A23CE7">
        <w:rPr>
          <w:rFonts w:ascii="Arial" w:hAnsi="Arial" w:cs="Arial"/>
          <w:sz w:val="24"/>
          <w:szCs w:val="24"/>
        </w:rPr>
        <w:t xml:space="preserve">for this type of campaign </w:t>
      </w:r>
      <w:r w:rsidR="008E7592">
        <w:rPr>
          <w:rFonts w:ascii="Arial" w:hAnsi="Arial" w:cs="Arial"/>
          <w:sz w:val="24"/>
          <w:szCs w:val="24"/>
        </w:rPr>
        <w:t xml:space="preserve">– </w:t>
      </w:r>
      <w:r w:rsidR="00A23CE7">
        <w:rPr>
          <w:rFonts w:ascii="Arial" w:hAnsi="Arial" w:cs="Arial"/>
          <w:sz w:val="24"/>
          <w:szCs w:val="24"/>
        </w:rPr>
        <w:t xml:space="preserve">partners would need to </w:t>
      </w:r>
      <w:r w:rsidR="008E7592">
        <w:rPr>
          <w:rFonts w:ascii="Arial" w:hAnsi="Arial" w:cs="Arial"/>
          <w:sz w:val="24"/>
          <w:szCs w:val="24"/>
        </w:rPr>
        <w:t xml:space="preserve">agree to </w:t>
      </w:r>
      <w:r w:rsidR="00A23CE7">
        <w:rPr>
          <w:rFonts w:ascii="Arial" w:hAnsi="Arial" w:cs="Arial"/>
          <w:sz w:val="24"/>
          <w:szCs w:val="24"/>
        </w:rPr>
        <w:t xml:space="preserve">use </w:t>
      </w:r>
      <w:r w:rsidR="008E7592">
        <w:rPr>
          <w:rFonts w:ascii="Arial" w:hAnsi="Arial" w:cs="Arial"/>
          <w:sz w:val="24"/>
          <w:szCs w:val="24"/>
        </w:rPr>
        <w:t xml:space="preserve">social media and provide metrics – </w:t>
      </w:r>
      <w:r w:rsidR="00A23CE7">
        <w:rPr>
          <w:rFonts w:ascii="Arial" w:hAnsi="Arial" w:cs="Arial"/>
          <w:sz w:val="24"/>
          <w:szCs w:val="24"/>
        </w:rPr>
        <w:t>such as the W</w:t>
      </w:r>
      <w:r w:rsidR="008E7592">
        <w:rPr>
          <w:rFonts w:ascii="Arial" w:hAnsi="Arial" w:cs="Arial"/>
          <w:sz w:val="24"/>
          <w:szCs w:val="24"/>
        </w:rPr>
        <w:t xml:space="preserve">alker </w:t>
      </w:r>
      <w:r w:rsidR="00A23CE7">
        <w:rPr>
          <w:rFonts w:ascii="Arial" w:hAnsi="Arial" w:cs="Arial"/>
          <w:sz w:val="24"/>
          <w:szCs w:val="24"/>
        </w:rPr>
        <w:t>T</w:t>
      </w:r>
      <w:r w:rsidR="008E7592">
        <w:rPr>
          <w:rFonts w:ascii="Arial" w:hAnsi="Arial" w:cs="Arial"/>
          <w:sz w:val="24"/>
          <w:szCs w:val="24"/>
        </w:rPr>
        <w:t xml:space="preserve">rack app – </w:t>
      </w:r>
      <w:r w:rsidR="00A23CE7">
        <w:rPr>
          <w:rFonts w:ascii="Arial" w:hAnsi="Arial" w:cs="Arial"/>
          <w:sz w:val="24"/>
          <w:szCs w:val="24"/>
        </w:rPr>
        <w:t>that Tazewell C</w:t>
      </w:r>
      <w:r w:rsidR="008E7592">
        <w:rPr>
          <w:rFonts w:ascii="Arial" w:hAnsi="Arial" w:cs="Arial"/>
          <w:sz w:val="24"/>
          <w:szCs w:val="24"/>
        </w:rPr>
        <w:t xml:space="preserve">ounty </w:t>
      </w:r>
      <w:r w:rsidR="00A23CE7">
        <w:rPr>
          <w:rFonts w:ascii="Arial" w:hAnsi="Arial" w:cs="Arial"/>
          <w:sz w:val="24"/>
          <w:szCs w:val="24"/>
        </w:rPr>
        <w:t xml:space="preserve">HD </w:t>
      </w:r>
      <w:r w:rsidR="008E7592">
        <w:rPr>
          <w:rFonts w:ascii="Arial" w:hAnsi="Arial" w:cs="Arial"/>
          <w:sz w:val="24"/>
          <w:szCs w:val="24"/>
        </w:rPr>
        <w:t xml:space="preserve">used </w:t>
      </w:r>
      <w:r w:rsidR="00A23CE7">
        <w:rPr>
          <w:rFonts w:ascii="Arial" w:hAnsi="Arial" w:cs="Arial"/>
          <w:sz w:val="24"/>
          <w:szCs w:val="24"/>
        </w:rPr>
        <w:t>a few</w:t>
      </w:r>
      <w:r w:rsidR="008E7592">
        <w:rPr>
          <w:rFonts w:ascii="Arial" w:hAnsi="Arial" w:cs="Arial"/>
          <w:sz w:val="24"/>
          <w:szCs w:val="24"/>
        </w:rPr>
        <w:t xml:space="preserve"> years ago – platform to </w:t>
      </w:r>
      <w:r w:rsidR="00A23CE7">
        <w:rPr>
          <w:rFonts w:ascii="Arial" w:hAnsi="Arial" w:cs="Arial"/>
          <w:sz w:val="24"/>
          <w:szCs w:val="24"/>
        </w:rPr>
        <w:t xml:space="preserve">monitor </w:t>
      </w:r>
      <w:r w:rsidR="008E7592">
        <w:rPr>
          <w:rFonts w:ascii="Arial" w:hAnsi="Arial" w:cs="Arial"/>
          <w:sz w:val="24"/>
          <w:szCs w:val="24"/>
        </w:rPr>
        <w:t xml:space="preserve">how activity increases over time </w:t>
      </w:r>
      <w:r w:rsidR="000712EE">
        <w:rPr>
          <w:rFonts w:ascii="Arial" w:hAnsi="Arial" w:cs="Arial"/>
          <w:sz w:val="24"/>
          <w:szCs w:val="24"/>
        </w:rPr>
        <w:t>–</w:t>
      </w:r>
      <w:r w:rsidR="008E7592">
        <w:rPr>
          <w:rFonts w:ascii="Arial" w:hAnsi="Arial" w:cs="Arial"/>
          <w:sz w:val="24"/>
          <w:szCs w:val="24"/>
        </w:rPr>
        <w:t xml:space="preserve"> </w:t>
      </w:r>
      <w:r w:rsidR="000712EE">
        <w:rPr>
          <w:rFonts w:ascii="Arial" w:hAnsi="Arial" w:cs="Arial"/>
          <w:sz w:val="24"/>
          <w:szCs w:val="24"/>
        </w:rPr>
        <w:t>help</w:t>
      </w:r>
      <w:r w:rsidR="00A23CE7">
        <w:rPr>
          <w:rFonts w:ascii="Arial" w:hAnsi="Arial" w:cs="Arial"/>
          <w:sz w:val="24"/>
          <w:szCs w:val="24"/>
        </w:rPr>
        <w:t>ful</w:t>
      </w:r>
      <w:r w:rsidR="000712EE">
        <w:rPr>
          <w:rFonts w:ascii="Arial" w:hAnsi="Arial" w:cs="Arial"/>
          <w:sz w:val="24"/>
          <w:szCs w:val="24"/>
        </w:rPr>
        <w:t xml:space="preserve"> tool</w:t>
      </w:r>
      <w:r w:rsidR="00A23CE7">
        <w:rPr>
          <w:rFonts w:ascii="Arial" w:hAnsi="Arial" w:cs="Arial"/>
          <w:sz w:val="24"/>
          <w:szCs w:val="24"/>
        </w:rPr>
        <w:t xml:space="preserve"> but there is a </w:t>
      </w:r>
      <w:r w:rsidR="000712EE">
        <w:rPr>
          <w:rFonts w:ascii="Arial" w:hAnsi="Arial" w:cs="Arial"/>
          <w:sz w:val="24"/>
          <w:szCs w:val="24"/>
        </w:rPr>
        <w:t>cost associated</w:t>
      </w:r>
      <w:r w:rsidR="00AA63AC">
        <w:rPr>
          <w:rFonts w:ascii="Arial" w:hAnsi="Arial" w:cs="Arial"/>
          <w:sz w:val="24"/>
          <w:szCs w:val="24"/>
        </w:rPr>
        <w:t xml:space="preserve">; </w:t>
      </w:r>
      <w:r w:rsidR="00A23CE7">
        <w:rPr>
          <w:rFonts w:ascii="Arial" w:hAnsi="Arial" w:cs="Arial"/>
          <w:sz w:val="24"/>
          <w:szCs w:val="24"/>
        </w:rPr>
        <w:t>will discuss with D</w:t>
      </w:r>
      <w:r w:rsidR="00B314B3">
        <w:rPr>
          <w:rFonts w:ascii="Arial" w:hAnsi="Arial" w:cs="Arial"/>
          <w:sz w:val="24"/>
          <w:szCs w:val="24"/>
        </w:rPr>
        <w:t xml:space="preserve">ata </w:t>
      </w:r>
      <w:r w:rsidR="00A23CE7">
        <w:rPr>
          <w:rFonts w:ascii="Arial" w:hAnsi="Arial" w:cs="Arial"/>
          <w:sz w:val="24"/>
          <w:szCs w:val="24"/>
        </w:rPr>
        <w:t>T</w:t>
      </w:r>
      <w:r w:rsidR="00B314B3">
        <w:rPr>
          <w:rFonts w:ascii="Arial" w:hAnsi="Arial" w:cs="Arial"/>
          <w:sz w:val="24"/>
          <w:szCs w:val="24"/>
        </w:rPr>
        <w:t>eam for guidance</w:t>
      </w:r>
      <w:r w:rsidR="001F4BA8">
        <w:rPr>
          <w:rFonts w:ascii="Arial" w:hAnsi="Arial" w:cs="Arial"/>
          <w:sz w:val="24"/>
          <w:szCs w:val="24"/>
        </w:rPr>
        <w:t xml:space="preserve"> </w:t>
      </w:r>
      <w:r w:rsidR="00A23CE7">
        <w:rPr>
          <w:rFonts w:ascii="Arial" w:hAnsi="Arial" w:cs="Arial"/>
          <w:sz w:val="24"/>
          <w:szCs w:val="24"/>
        </w:rPr>
        <w:t xml:space="preserve">on </w:t>
      </w:r>
      <w:r w:rsidR="001F4BA8">
        <w:rPr>
          <w:rFonts w:ascii="Arial" w:hAnsi="Arial" w:cs="Arial"/>
          <w:sz w:val="24"/>
          <w:szCs w:val="24"/>
        </w:rPr>
        <w:t>how to collect data</w:t>
      </w:r>
    </w:p>
    <w:p w14:paraId="77E79F41" w14:textId="77777777" w:rsidR="00A23CE7" w:rsidRDefault="00E47ADE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will </w:t>
      </w:r>
      <w:r w:rsidR="00A23CE7">
        <w:rPr>
          <w:rFonts w:ascii="Arial" w:hAnsi="Arial" w:cs="Arial"/>
          <w:sz w:val="24"/>
          <w:szCs w:val="24"/>
        </w:rPr>
        <w:t xml:space="preserve">talk to </w:t>
      </w:r>
      <w:r>
        <w:rPr>
          <w:rFonts w:ascii="Arial" w:hAnsi="Arial" w:cs="Arial"/>
          <w:sz w:val="24"/>
          <w:szCs w:val="24"/>
        </w:rPr>
        <w:t xml:space="preserve">the </w:t>
      </w:r>
      <w:r w:rsidR="00A23CE7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ata </w:t>
      </w:r>
      <w:r w:rsidR="00A23CE7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eam</w:t>
      </w:r>
    </w:p>
    <w:p w14:paraId="704C9AD1" w14:textId="27019E5D" w:rsidR="00B12782" w:rsidRDefault="00E47ADE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m will </w:t>
      </w:r>
      <w:r w:rsidR="00A23CE7">
        <w:rPr>
          <w:rFonts w:ascii="Arial" w:hAnsi="Arial" w:cs="Arial"/>
          <w:sz w:val="24"/>
          <w:szCs w:val="24"/>
        </w:rPr>
        <w:t xml:space="preserve">draft and </w:t>
      </w:r>
      <w:r>
        <w:rPr>
          <w:rFonts w:ascii="Arial" w:hAnsi="Arial" w:cs="Arial"/>
          <w:sz w:val="24"/>
          <w:szCs w:val="24"/>
        </w:rPr>
        <w:t xml:space="preserve">send out the survey; </w:t>
      </w:r>
    </w:p>
    <w:p w14:paraId="2B64D5F6" w14:textId="77777777" w:rsidR="00A23CE7" w:rsidRDefault="00A23CE7" w:rsidP="00A23CE7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4AE2E4A0" w14:textId="77777777" w:rsidR="00A23CE7" w:rsidRDefault="00A23CE7" w:rsidP="00A23CE7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76C11769" w14:textId="56711296" w:rsidR="00A23CE7" w:rsidRDefault="00A23CE7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 w:rsidRPr="00A23CE7">
        <w:rPr>
          <w:rFonts w:ascii="Arial" w:hAnsi="Arial" w:cs="Arial"/>
          <w:sz w:val="24"/>
          <w:szCs w:val="24"/>
          <w:u w:val="single"/>
        </w:rPr>
        <w:t>Healthy Eating Group</w:t>
      </w:r>
      <w:r>
        <w:rPr>
          <w:rFonts w:ascii="Arial" w:hAnsi="Arial" w:cs="Arial"/>
          <w:sz w:val="24"/>
          <w:szCs w:val="24"/>
        </w:rPr>
        <w:t xml:space="preserve">: </w:t>
      </w:r>
      <w:r w:rsidR="006F4E6D">
        <w:rPr>
          <w:rFonts w:ascii="Arial" w:hAnsi="Arial" w:cs="Arial"/>
          <w:sz w:val="24"/>
          <w:szCs w:val="24"/>
        </w:rPr>
        <w:t xml:space="preserve">Rebecca </w:t>
      </w:r>
      <w:r>
        <w:rPr>
          <w:rFonts w:ascii="Arial" w:hAnsi="Arial" w:cs="Arial"/>
          <w:sz w:val="24"/>
          <w:szCs w:val="24"/>
        </w:rPr>
        <w:t>reported</w:t>
      </w:r>
    </w:p>
    <w:p w14:paraId="602ED72A" w14:textId="71BCDF5B" w:rsidR="00590B73" w:rsidRDefault="006F4E6D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 </w:t>
      </w:r>
      <w:r w:rsidR="009F01B5">
        <w:rPr>
          <w:rFonts w:ascii="Arial" w:hAnsi="Arial" w:cs="Arial"/>
          <w:sz w:val="24"/>
          <w:szCs w:val="24"/>
        </w:rPr>
        <w:t>1</w:t>
      </w:r>
      <w:r w:rsidR="00590B73">
        <w:rPr>
          <w:rFonts w:ascii="Arial" w:hAnsi="Arial" w:cs="Arial"/>
          <w:sz w:val="24"/>
          <w:szCs w:val="24"/>
        </w:rPr>
        <w:t>:</w:t>
      </w:r>
      <w:r w:rsidR="009F01B5">
        <w:rPr>
          <w:rFonts w:ascii="Arial" w:hAnsi="Arial" w:cs="Arial"/>
          <w:sz w:val="24"/>
          <w:szCs w:val="24"/>
        </w:rPr>
        <w:t xml:space="preserve"> tactic on hold – </w:t>
      </w:r>
      <w:r w:rsidR="00590B73">
        <w:rPr>
          <w:rFonts w:ascii="Arial" w:hAnsi="Arial" w:cs="Arial"/>
          <w:sz w:val="24"/>
          <w:szCs w:val="24"/>
        </w:rPr>
        <w:t xml:space="preserve">need </w:t>
      </w:r>
      <w:r w:rsidR="009F01B5">
        <w:rPr>
          <w:rFonts w:ascii="Arial" w:hAnsi="Arial" w:cs="Arial"/>
          <w:sz w:val="24"/>
          <w:szCs w:val="24"/>
        </w:rPr>
        <w:t xml:space="preserve">complete list of contacts </w:t>
      </w:r>
      <w:r w:rsidR="00590B73">
        <w:rPr>
          <w:rFonts w:ascii="Arial" w:hAnsi="Arial" w:cs="Arial"/>
          <w:sz w:val="24"/>
          <w:szCs w:val="24"/>
        </w:rPr>
        <w:t xml:space="preserve">and number </w:t>
      </w:r>
      <w:r w:rsidR="009F01B5">
        <w:rPr>
          <w:rFonts w:ascii="Arial" w:hAnsi="Arial" w:cs="Arial"/>
          <w:sz w:val="24"/>
          <w:szCs w:val="24"/>
        </w:rPr>
        <w:t xml:space="preserve">of families accessing </w:t>
      </w:r>
      <w:r w:rsidR="00590B73">
        <w:rPr>
          <w:rFonts w:ascii="Arial" w:hAnsi="Arial" w:cs="Arial"/>
          <w:sz w:val="24"/>
          <w:szCs w:val="24"/>
        </w:rPr>
        <w:t xml:space="preserve">gardens </w:t>
      </w:r>
      <w:r w:rsidR="009F01B5">
        <w:rPr>
          <w:rFonts w:ascii="Arial" w:hAnsi="Arial" w:cs="Arial"/>
          <w:sz w:val="24"/>
          <w:szCs w:val="24"/>
        </w:rPr>
        <w:t xml:space="preserve">for baseline </w:t>
      </w:r>
      <w:r w:rsidR="00590B73">
        <w:rPr>
          <w:rFonts w:ascii="Arial" w:hAnsi="Arial" w:cs="Arial"/>
          <w:sz w:val="24"/>
          <w:szCs w:val="24"/>
        </w:rPr>
        <w:t>numbers</w:t>
      </w:r>
      <w:r w:rsidR="009F01B5">
        <w:rPr>
          <w:rFonts w:ascii="Arial" w:hAnsi="Arial" w:cs="Arial"/>
          <w:sz w:val="24"/>
          <w:szCs w:val="24"/>
        </w:rPr>
        <w:t xml:space="preserve">; </w:t>
      </w:r>
    </w:p>
    <w:p w14:paraId="4E26CCAC" w14:textId="5B955978" w:rsidR="00590B73" w:rsidRDefault="00590B73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</w:t>
      </w:r>
      <w:r w:rsidR="009F01B5">
        <w:rPr>
          <w:rFonts w:ascii="Arial" w:hAnsi="Arial" w:cs="Arial"/>
          <w:sz w:val="24"/>
          <w:szCs w:val="24"/>
        </w:rPr>
        <w:t xml:space="preserve"> 2</w:t>
      </w:r>
      <w:r>
        <w:rPr>
          <w:rFonts w:ascii="Arial" w:hAnsi="Arial" w:cs="Arial"/>
          <w:sz w:val="24"/>
          <w:szCs w:val="24"/>
        </w:rPr>
        <w:t>:</w:t>
      </w:r>
      <w:r w:rsidR="009F01B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orking on gardening </w:t>
      </w:r>
      <w:r w:rsidR="009F01B5">
        <w:rPr>
          <w:rFonts w:ascii="Arial" w:hAnsi="Arial" w:cs="Arial"/>
          <w:sz w:val="24"/>
          <w:szCs w:val="24"/>
        </w:rPr>
        <w:t xml:space="preserve">education and healthy eating; </w:t>
      </w:r>
      <w:r w:rsidR="00381675">
        <w:rPr>
          <w:rFonts w:ascii="Arial" w:hAnsi="Arial" w:cs="Arial"/>
          <w:sz w:val="24"/>
          <w:szCs w:val="24"/>
        </w:rPr>
        <w:t xml:space="preserve">growing gardens – </w:t>
      </w:r>
      <w:r>
        <w:rPr>
          <w:rFonts w:ascii="Arial" w:hAnsi="Arial" w:cs="Arial"/>
          <w:sz w:val="24"/>
          <w:szCs w:val="24"/>
        </w:rPr>
        <w:t xml:space="preserve">will </w:t>
      </w:r>
      <w:r w:rsidR="00381675">
        <w:rPr>
          <w:rFonts w:ascii="Arial" w:hAnsi="Arial" w:cs="Arial"/>
          <w:sz w:val="24"/>
          <w:szCs w:val="24"/>
        </w:rPr>
        <w:t xml:space="preserve">hold a training in November for after school curriculum; </w:t>
      </w:r>
      <w:r w:rsidR="00044A17">
        <w:rPr>
          <w:rFonts w:ascii="Arial" w:hAnsi="Arial" w:cs="Arial"/>
          <w:sz w:val="24"/>
          <w:szCs w:val="24"/>
        </w:rPr>
        <w:t xml:space="preserve">look at November </w:t>
      </w:r>
      <w:r>
        <w:rPr>
          <w:rFonts w:ascii="Arial" w:hAnsi="Arial" w:cs="Arial"/>
          <w:sz w:val="24"/>
          <w:szCs w:val="24"/>
        </w:rPr>
        <w:t>M</w:t>
      </w:r>
      <w:r w:rsidR="00044A17">
        <w:rPr>
          <w:rFonts w:ascii="Arial" w:hAnsi="Arial" w:cs="Arial"/>
          <w:sz w:val="24"/>
          <w:szCs w:val="24"/>
        </w:rPr>
        <w:t xml:space="preserve">aster </w:t>
      </w:r>
      <w:r>
        <w:rPr>
          <w:rFonts w:ascii="Arial" w:hAnsi="Arial" w:cs="Arial"/>
          <w:sz w:val="24"/>
          <w:szCs w:val="24"/>
        </w:rPr>
        <w:t>G</w:t>
      </w:r>
      <w:r w:rsidR="00044A17">
        <w:rPr>
          <w:rFonts w:ascii="Arial" w:hAnsi="Arial" w:cs="Arial"/>
          <w:sz w:val="24"/>
          <w:szCs w:val="24"/>
        </w:rPr>
        <w:t xml:space="preserve">ardeners to connect with other organizations; </w:t>
      </w:r>
      <w:r w:rsidR="00834385">
        <w:rPr>
          <w:rFonts w:ascii="Arial" w:hAnsi="Arial" w:cs="Arial"/>
          <w:sz w:val="24"/>
          <w:szCs w:val="24"/>
        </w:rPr>
        <w:t xml:space="preserve">OSF interested; survey for adults in </w:t>
      </w:r>
      <w:r w:rsidR="000F4615">
        <w:rPr>
          <w:rFonts w:ascii="Arial" w:hAnsi="Arial" w:cs="Arial"/>
          <w:sz w:val="24"/>
          <w:szCs w:val="24"/>
        </w:rPr>
        <w:t>T</w:t>
      </w:r>
      <w:r w:rsidR="00834385">
        <w:rPr>
          <w:rFonts w:ascii="Arial" w:hAnsi="Arial" w:cs="Arial"/>
          <w:sz w:val="24"/>
          <w:szCs w:val="24"/>
        </w:rPr>
        <w:t xml:space="preserve">ri </w:t>
      </w:r>
      <w:r w:rsidR="000F4615">
        <w:rPr>
          <w:rFonts w:ascii="Arial" w:hAnsi="Arial" w:cs="Arial"/>
          <w:sz w:val="24"/>
          <w:szCs w:val="24"/>
        </w:rPr>
        <w:t>C</w:t>
      </w:r>
      <w:r w:rsidR="00834385">
        <w:rPr>
          <w:rFonts w:ascii="Arial" w:hAnsi="Arial" w:cs="Arial"/>
          <w:sz w:val="24"/>
          <w:szCs w:val="24"/>
        </w:rPr>
        <w:t xml:space="preserve">ounty </w:t>
      </w:r>
      <w:r w:rsidR="000F4615">
        <w:rPr>
          <w:rFonts w:ascii="Arial" w:hAnsi="Arial" w:cs="Arial"/>
          <w:sz w:val="24"/>
          <w:szCs w:val="24"/>
        </w:rPr>
        <w:t xml:space="preserve">to find out </w:t>
      </w:r>
      <w:r w:rsidR="00834385">
        <w:rPr>
          <w:rFonts w:ascii="Arial" w:hAnsi="Arial" w:cs="Arial"/>
          <w:sz w:val="24"/>
          <w:szCs w:val="24"/>
        </w:rPr>
        <w:t xml:space="preserve">what they would like to see for education on gardens; </w:t>
      </w:r>
      <w:r w:rsidR="00CF76A6">
        <w:rPr>
          <w:rFonts w:ascii="Arial" w:hAnsi="Arial" w:cs="Arial"/>
          <w:sz w:val="24"/>
          <w:szCs w:val="24"/>
        </w:rPr>
        <w:t xml:space="preserve"> </w:t>
      </w:r>
    </w:p>
    <w:p w14:paraId="1CE29364" w14:textId="77777777" w:rsidR="000F4615" w:rsidRDefault="000F4615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 </w:t>
      </w:r>
      <w:r w:rsidR="0015485C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:</w:t>
      </w:r>
      <w:r w:rsidR="0015485C">
        <w:rPr>
          <w:rFonts w:ascii="Arial" w:hAnsi="Arial" w:cs="Arial"/>
          <w:sz w:val="24"/>
          <w:szCs w:val="24"/>
        </w:rPr>
        <w:t xml:space="preserve"> Hunger Action Month – education in September; OSF </w:t>
      </w:r>
      <w:r>
        <w:rPr>
          <w:rFonts w:ascii="Arial" w:hAnsi="Arial" w:cs="Arial"/>
          <w:sz w:val="24"/>
          <w:szCs w:val="24"/>
        </w:rPr>
        <w:t xml:space="preserve">Facebook </w:t>
      </w:r>
      <w:r w:rsidR="0015485C">
        <w:rPr>
          <w:rFonts w:ascii="Arial" w:hAnsi="Arial" w:cs="Arial"/>
          <w:sz w:val="24"/>
          <w:szCs w:val="24"/>
        </w:rPr>
        <w:t xml:space="preserve">has been </w:t>
      </w:r>
      <w:r>
        <w:rPr>
          <w:rFonts w:ascii="Arial" w:hAnsi="Arial" w:cs="Arial"/>
          <w:sz w:val="24"/>
          <w:szCs w:val="24"/>
        </w:rPr>
        <w:t>posting F</w:t>
      </w:r>
      <w:r w:rsidR="0015485C">
        <w:rPr>
          <w:rFonts w:ascii="Arial" w:hAnsi="Arial" w:cs="Arial"/>
          <w:sz w:val="24"/>
          <w:szCs w:val="24"/>
        </w:rPr>
        <w:t xml:space="preserve">armers </w:t>
      </w:r>
      <w:r>
        <w:rPr>
          <w:rFonts w:ascii="Arial" w:hAnsi="Arial" w:cs="Arial"/>
          <w:sz w:val="24"/>
          <w:szCs w:val="24"/>
        </w:rPr>
        <w:t>M</w:t>
      </w:r>
      <w:r w:rsidR="0015485C">
        <w:rPr>
          <w:rFonts w:ascii="Arial" w:hAnsi="Arial" w:cs="Arial"/>
          <w:sz w:val="24"/>
          <w:szCs w:val="24"/>
        </w:rPr>
        <w:t xml:space="preserve">arket videos; </w:t>
      </w:r>
      <w:r w:rsidR="00B80565">
        <w:rPr>
          <w:rFonts w:ascii="Arial" w:hAnsi="Arial" w:cs="Arial"/>
          <w:sz w:val="24"/>
          <w:szCs w:val="24"/>
        </w:rPr>
        <w:t xml:space="preserve">produce series </w:t>
      </w:r>
      <w:r w:rsidR="00AD41B6">
        <w:rPr>
          <w:rFonts w:ascii="Arial" w:hAnsi="Arial" w:cs="Arial"/>
          <w:sz w:val="24"/>
          <w:szCs w:val="24"/>
        </w:rPr>
        <w:t>–</w:t>
      </w:r>
      <w:r w:rsidR="00B80565">
        <w:rPr>
          <w:rFonts w:ascii="Arial" w:hAnsi="Arial" w:cs="Arial"/>
          <w:sz w:val="24"/>
          <w:szCs w:val="24"/>
        </w:rPr>
        <w:t xml:space="preserve"> </w:t>
      </w:r>
      <w:r w:rsidR="00AD41B6">
        <w:rPr>
          <w:rFonts w:ascii="Arial" w:hAnsi="Arial" w:cs="Arial"/>
          <w:sz w:val="24"/>
          <w:szCs w:val="24"/>
        </w:rPr>
        <w:t>growing gardens tip</w:t>
      </w:r>
      <w:r>
        <w:rPr>
          <w:rFonts w:ascii="Arial" w:hAnsi="Arial" w:cs="Arial"/>
          <w:sz w:val="24"/>
          <w:szCs w:val="24"/>
        </w:rPr>
        <w:t>s</w:t>
      </w:r>
      <w:r w:rsidR="00AD41B6">
        <w:rPr>
          <w:rFonts w:ascii="Arial" w:hAnsi="Arial" w:cs="Arial"/>
          <w:sz w:val="24"/>
          <w:szCs w:val="24"/>
        </w:rPr>
        <w:t xml:space="preserve"> series </w:t>
      </w:r>
      <w:r w:rsidR="002D468A">
        <w:rPr>
          <w:rFonts w:ascii="Arial" w:hAnsi="Arial" w:cs="Arial"/>
          <w:sz w:val="24"/>
          <w:szCs w:val="24"/>
        </w:rPr>
        <w:t>–</w:t>
      </w:r>
      <w:r w:rsidR="00AD41B6">
        <w:rPr>
          <w:rFonts w:ascii="Arial" w:hAnsi="Arial" w:cs="Arial"/>
          <w:sz w:val="24"/>
          <w:szCs w:val="24"/>
        </w:rPr>
        <w:t xml:space="preserve"> </w:t>
      </w:r>
      <w:r w:rsidR="002D468A">
        <w:rPr>
          <w:rFonts w:ascii="Arial" w:hAnsi="Arial" w:cs="Arial"/>
          <w:sz w:val="24"/>
          <w:szCs w:val="24"/>
        </w:rPr>
        <w:t xml:space="preserve">cooking with kids, picky eaters etc. </w:t>
      </w:r>
      <w:r>
        <w:rPr>
          <w:rFonts w:ascii="Arial" w:hAnsi="Arial" w:cs="Arial"/>
          <w:sz w:val="24"/>
          <w:szCs w:val="24"/>
        </w:rPr>
        <w:t>K</w:t>
      </w:r>
      <w:r w:rsidR="002D468A">
        <w:rPr>
          <w:rFonts w:ascii="Arial" w:hAnsi="Arial" w:cs="Arial"/>
          <w:sz w:val="24"/>
          <w:szCs w:val="24"/>
        </w:rPr>
        <w:t xml:space="preserve">ids </w:t>
      </w:r>
      <w:r>
        <w:rPr>
          <w:rFonts w:ascii="Arial" w:hAnsi="Arial" w:cs="Arial"/>
          <w:sz w:val="24"/>
          <w:szCs w:val="24"/>
        </w:rPr>
        <w:t>C</w:t>
      </w:r>
      <w:r w:rsidR="002D468A">
        <w:rPr>
          <w:rFonts w:ascii="Arial" w:hAnsi="Arial" w:cs="Arial"/>
          <w:sz w:val="24"/>
          <w:szCs w:val="24"/>
        </w:rPr>
        <w:t>ook Monday</w:t>
      </w:r>
      <w:r>
        <w:rPr>
          <w:rFonts w:ascii="Arial" w:hAnsi="Arial" w:cs="Arial"/>
          <w:sz w:val="24"/>
          <w:szCs w:val="24"/>
        </w:rPr>
        <w:t>s</w:t>
      </w:r>
      <w:r w:rsidR="002D468A">
        <w:rPr>
          <w:rFonts w:ascii="Arial" w:hAnsi="Arial" w:cs="Arial"/>
          <w:sz w:val="24"/>
          <w:szCs w:val="24"/>
        </w:rPr>
        <w:t>, involve kids in dinner</w:t>
      </w:r>
      <w:r>
        <w:rPr>
          <w:rFonts w:ascii="Arial" w:hAnsi="Arial" w:cs="Arial"/>
          <w:sz w:val="24"/>
          <w:szCs w:val="24"/>
        </w:rPr>
        <w:t xml:space="preserve"> preparation</w:t>
      </w:r>
      <w:r w:rsidR="002D468A">
        <w:rPr>
          <w:rFonts w:ascii="Arial" w:hAnsi="Arial" w:cs="Arial"/>
          <w:sz w:val="24"/>
          <w:szCs w:val="24"/>
        </w:rPr>
        <w:t xml:space="preserve">, family dinner night; </w:t>
      </w:r>
      <w:r>
        <w:rPr>
          <w:rFonts w:ascii="Arial" w:hAnsi="Arial" w:cs="Arial"/>
          <w:sz w:val="24"/>
          <w:szCs w:val="24"/>
        </w:rPr>
        <w:t xml:space="preserve">may be able to </w:t>
      </w:r>
      <w:r w:rsidR="001D3C0A">
        <w:rPr>
          <w:rFonts w:ascii="Arial" w:hAnsi="Arial" w:cs="Arial"/>
          <w:sz w:val="24"/>
          <w:szCs w:val="24"/>
        </w:rPr>
        <w:t>tie in with Physical Activity group</w:t>
      </w:r>
      <w:r>
        <w:rPr>
          <w:rFonts w:ascii="Arial" w:hAnsi="Arial" w:cs="Arial"/>
          <w:sz w:val="24"/>
          <w:szCs w:val="24"/>
        </w:rPr>
        <w:t>;</w:t>
      </w:r>
    </w:p>
    <w:p w14:paraId="048B8ABE" w14:textId="77777777" w:rsidR="000F4615" w:rsidRDefault="00A672F0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Hunger Walk</w:t>
      </w:r>
      <w:r w:rsidR="000F4615">
        <w:rPr>
          <w:rFonts w:ascii="Arial" w:hAnsi="Arial" w:cs="Arial"/>
          <w:sz w:val="24"/>
          <w:szCs w:val="24"/>
        </w:rPr>
        <w:t>: would Mike be</w:t>
      </w:r>
      <w:r>
        <w:rPr>
          <w:rFonts w:ascii="Arial" w:hAnsi="Arial" w:cs="Arial"/>
          <w:sz w:val="24"/>
          <w:szCs w:val="24"/>
        </w:rPr>
        <w:t xml:space="preserve"> available to t</w:t>
      </w:r>
      <w:r w:rsidR="000F4615">
        <w:rPr>
          <w:rFonts w:ascii="Arial" w:hAnsi="Arial" w:cs="Arial"/>
          <w:sz w:val="24"/>
          <w:szCs w:val="24"/>
        </w:rPr>
        <w:t xml:space="preserve">alk about </w:t>
      </w:r>
      <w:r>
        <w:rPr>
          <w:rFonts w:ascii="Arial" w:hAnsi="Arial" w:cs="Arial"/>
          <w:sz w:val="24"/>
          <w:szCs w:val="24"/>
        </w:rPr>
        <w:t>the greenhouse</w:t>
      </w:r>
      <w:r w:rsidR="000F4615">
        <w:rPr>
          <w:rFonts w:ascii="Arial" w:hAnsi="Arial" w:cs="Arial"/>
          <w:sz w:val="24"/>
          <w:szCs w:val="24"/>
        </w:rPr>
        <w:t>?</w:t>
      </w:r>
    </w:p>
    <w:p w14:paraId="69B43FCF" w14:textId="77777777" w:rsidR="000F4615" w:rsidRDefault="00861ABA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ate, Amy, Phil – </w:t>
      </w:r>
      <w:r w:rsidR="000F4615">
        <w:rPr>
          <w:rFonts w:ascii="Arial" w:hAnsi="Arial" w:cs="Arial"/>
          <w:sz w:val="24"/>
          <w:szCs w:val="24"/>
        </w:rPr>
        <w:t>logistics</w:t>
      </w:r>
      <w:r>
        <w:rPr>
          <w:rFonts w:ascii="Arial" w:hAnsi="Arial" w:cs="Arial"/>
          <w:sz w:val="24"/>
          <w:szCs w:val="24"/>
        </w:rPr>
        <w:t xml:space="preserve"> </w:t>
      </w:r>
      <w:r w:rsidR="00FF18C0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FF18C0">
        <w:rPr>
          <w:rFonts w:ascii="Arial" w:hAnsi="Arial" w:cs="Arial"/>
          <w:sz w:val="24"/>
          <w:szCs w:val="24"/>
        </w:rPr>
        <w:t xml:space="preserve">walk is from Pond to </w:t>
      </w:r>
      <w:r w:rsidR="00E76214">
        <w:rPr>
          <w:rFonts w:ascii="Arial" w:hAnsi="Arial" w:cs="Arial"/>
          <w:sz w:val="24"/>
          <w:szCs w:val="24"/>
        </w:rPr>
        <w:t>access road and back</w:t>
      </w:r>
      <w:r w:rsidR="000F4615">
        <w:rPr>
          <w:rFonts w:ascii="Arial" w:hAnsi="Arial" w:cs="Arial"/>
          <w:sz w:val="24"/>
          <w:szCs w:val="24"/>
        </w:rPr>
        <w:t xml:space="preserve">; there is a path to greenhouse </w:t>
      </w:r>
      <w:r w:rsidR="00E76214">
        <w:rPr>
          <w:rFonts w:ascii="Arial" w:hAnsi="Arial" w:cs="Arial"/>
          <w:sz w:val="24"/>
          <w:szCs w:val="24"/>
        </w:rPr>
        <w:t xml:space="preserve">– </w:t>
      </w:r>
      <w:r w:rsidR="000F4615">
        <w:rPr>
          <w:rFonts w:ascii="Arial" w:hAnsi="Arial" w:cs="Arial"/>
          <w:sz w:val="24"/>
          <w:szCs w:val="24"/>
        </w:rPr>
        <w:t>can get</w:t>
      </w:r>
      <w:r w:rsidR="00E76214">
        <w:rPr>
          <w:rFonts w:ascii="Arial" w:hAnsi="Arial" w:cs="Arial"/>
          <w:sz w:val="24"/>
          <w:szCs w:val="24"/>
        </w:rPr>
        <w:t xml:space="preserve"> to greenhouse direct</w:t>
      </w:r>
      <w:r w:rsidR="000F4615">
        <w:rPr>
          <w:rFonts w:ascii="Arial" w:hAnsi="Arial" w:cs="Arial"/>
          <w:sz w:val="24"/>
          <w:szCs w:val="24"/>
        </w:rPr>
        <w:t>ly</w:t>
      </w:r>
      <w:r w:rsidR="00E76214">
        <w:rPr>
          <w:rFonts w:ascii="Arial" w:hAnsi="Arial" w:cs="Arial"/>
          <w:sz w:val="24"/>
          <w:szCs w:val="24"/>
        </w:rPr>
        <w:t xml:space="preserve"> across courtyard</w:t>
      </w:r>
      <w:r w:rsidR="006B528E">
        <w:rPr>
          <w:rFonts w:ascii="Arial" w:hAnsi="Arial" w:cs="Arial"/>
          <w:sz w:val="24"/>
          <w:szCs w:val="24"/>
        </w:rPr>
        <w:t xml:space="preserve"> – Phil would put out emerg</w:t>
      </w:r>
      <w:r w:rsidR="000F4615">
        <w:rPr>
          <w:rFonts w:ascii="Arial" w:hAnsi="Arial" w:cs="Arial"/>
          <w:sz w:val="24"/>
          <w:szCs w:val="24"/>
        </w:rPr>
        <w:t>ency</w:t>
      </w:r>
      <w:r w:rsidR="006B528E">
        <w:rPr>
          <w:rFonts w:ascii="Arial" w:hAnsi="Arial" w:cs="Arial"/>
          <w:sz w:val="24"/>
          <w:szCs w:val="24"/>
        </w:rPr>
        <w:t xml:space="preserve"> trailer if necessary</w:t>
      </w:r>
    </w:p>
    <w:p w14:paraId="5A68DBFD" w14:textId="77777777" w:rsidR="000F4615" w:rsidRDefault="000F4615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ate will reach out about </w:t>
      </w:r>
      <w:r w:rsidR="00D9359C">
        <w:rPr>
          <w:rFonts w:ascii="Arial" w:hAnsi="Arial" w:cs="Arial"/>
          <w:sz w:val="24"/>
          <w:szCs w:val="24"/>
        </w:rPr>
        <w:t>tables</w:t>
      </w:r>
      <w:r>
        <w:rPr>
          <w:rFonts w:ascii="Arial" w:hAnsi="Arial" w:cs="Arial"/>
          <w:sz w:val="24"/>
          <w:szCs w:val="24"/>
        </w:rPr>
        <w:t xml:space="preserve">; </w:t>
      </w:r>
    </w:p>
    <w:p w14:paraId="2D19EB8B" w14:textId="50D2593C" w:rsidR="006F4E6D" w:rsidRDefault="000F4615" w:rsidP="00C70197">
      <w:pPr>
        <w:pStyle w:val="ListParagraph"/>
        <w:numPr>
          <w:ilvl w:val="1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ecca is getting signs printed</w:t>
      </w:r>
      <w:r w:rsidR="005D3539">
        <w:rPr>
          <w:rFonts w:ascii="Arial" w:hAnsi="Arial" w:cs="Arial"/>
          <w:sz w:val="24"/>
          <w:szCs w:val="24"/>
        </w:rPr>
        <w:t xml:space="preserve"> 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2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p w14:paraId="4D4D3657" w14:textId="47C4FF2A" w:rsidR="00532E83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>In-person Meeting Location Schedule:</w:t>
      </w:r>
    </w:p>
    <w:p w14:paraId="262A7D07" w14:textId="57B41EBC" w:rsidR="00532E83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 xml:space="preserve">U of I Extension, Peoria - September, November </w:t>
      </w:r>
    </w:p>
    <w:p w14:paraId="38955609" w14:textId="047FC5D7" w:rsidR="00D80CBD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>TCHD - October, December</w:t>
      </w:r>
    </w:p>
    <w:sectPr w:rsidR="00D80CBD" w:rsidRPr="00532E83" w:rsidSect="005D25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6C677" w14:textId="77777777" w:rsidR="00040867" w:rsidRDefault="00040867">
      <w:r>
        <w:separator/>
      </w:r>
    </w:p>
  </w:endnote>
  <w:endnote w:type="continuationSeparator" w:id="0">
    <w:p w14:paraId="14863A38" w14:textId="77777777" w:rsidR="00040867" w:rsidRDefault="00040867">
      <w:r>
        <w:continuationSeparator/>
      </w:r>
    </w:p>
  </w:endnote>
  <w:endnote w:type="continuationNotice" w:id="1">
    <w:p w14:paraId="119D1622" w14:textId="77777777" w:rsidR="00040867" w:rsidRDefault="000408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A8DEE" w14:textId="77777777" w:rsidR="00040867" w:rsidRDefault="00040867">
      <w:r>
        <w:separator/>
      </w:r>
    </w:p>
  </w:footnote>
  <w:footnote w:type="continuationSeparator" w:id="0">
    <w:p w14:paraId="2DC6E082" w14:textId="77777777" w:rsidR="00040867" w:rsidRDefault="00040867">
      <w:r>
        <w:continuationSeparator/>
      </w:r>
    </w:p>
  </w:footnote>
  <w:footnote w:type="continuationNotice" w:id="1">
    <w:p w14:paraId="277938C5" w14:textId="77777777" w:rsidR="00040867" w:rsidRDefault="000408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951"/>
    <w:multiLevelType w:val="hybridMultilevel"/>
    <w:tmpl w:val="72A0DA8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36F5E"/>
    <w:multiLevelType w:val="hybridMultilevel"/>
    <w:tmpl w:val="854E6F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B618FC"/>
    <w:multiLevelType w:val="hybridMultilevel"/>
    <w:tmpl w:val="B16883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F04360E"/>
    <w:multiLevelType w:val="hybridMultilevel"/>
    <w:tmpl w:val="DA64D8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DA3E6A"/>
    <w:multiLevelType w:val="hybridMultilevel"/>
    <w:tmpl w:val="76ECDE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D267B"/>
    <w:multiLevelType w:val="hybridMultilevel"/>
    <w:tmpl w:val="07AA5D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92C64"/>
    <w:multiLevelType w:val="hybridMultilevel"/>
    <w:tmpl w:val="6E4A68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7"/>
  </w:num>
  <w:num w:numId="2" w16cid:durableId="1238202689">
    <w:abstractNumId w:val="2"/>
  </w:num>
  <w:num w:numId="3" w16cid:durableId="1431972667">
    <w:abstractNumId w:val="8"/>
  </w:num>
  <w:num w:numId="4" w16cid:durableId="1680736945">
    <w:abstractNumId w:val="11"/>
  </w:num>
  <w:num w:numId="5" w16cid:durableId="1625843680">
    <w:abstractNumId w:val="7"/>
  </w:num>
  <w:num w:numId="6" w16cid:durableId="2122142553">
    <w:abstractNumId w:val="15"/>
  </w:num>
  <w:num w:numId="7" w16cid:durableId="1789198610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1"/>
  </w:num>
  <w:num w:numId="9" w16cid:durableId="812671727">
    <w:abstractNumId w:val="19"/>
  </w:num>
  <w:num w:numId="10" w16cid:durableId="904485683">
    <w:abstractNumId w:val="14"/>
  </w:num>
  <w:num w:numId="11" w16cid:durableId="1983079121">
    <w:abstractNumId w:val="5"/>
  </w:num>
  <w:num w:numId="12" w16cid:durableId="1255550934">
    <w:abstractNumId w:val="9"/>
  </w:num>
  <w:num w:numId="13" w16cid:durableId="1276526321">
    <w:abstractNumId w:val="28"/>
  </w:num>
  <w:num w:numId="14" w16cid:durableId="1330140046">
    <w:abstractNumId w:val="24"/>
  </w:num>
  <w:num w:numId="15" w16cid:durableId="974527786">
    <w:abstractNumId w:val="29"/>
  </w:num>
  <w:num w:numId="16" w16cid:durableId="626205495">
    <w:abstractNumId w:val="20"/>
  </w:num>
  <w:num w:numId="17" w16cid:durableId="949242096">
    <w:abstractNumId w:val="6"/>
  </w:num>
  <w:num w:numId="18" w16cid:durableId="2050641702">
    <w:abstractNumId w:val="21"/>
  </w:num>
  <w:num w:numId="19" w16cid:durableId="10837529">
    <w:abstractNumId w:val="18"/>
  </w:num>
  <w:num w:numId="20" w16cid:durableId="1990792542">
    <w:abstractNumId w:val="23"/>
  </w:num>
  <w:num w:numId="21" w16cid:durableId="938827838">
    <w:abstractNumId w:val="10"/>
  </w:num>
  <w:num w:numId="22" w16cid:durableId="1948461470">
    <w:abstractNumId w:val="22"/>
  </w:num>
  <w:num w:numId="23" w16cid:durableId="628560334">
    <w:abstractNumId w:val="4"/>
  </w:num>
  <w:num w:numId="24" w16cid:durableId="628974217">
    <w:abstractNumId w:val="26"/>
  </w:num>
  <w:num w:numId="25" w16cid:durableId="341126542">
    <w:abstractNumId w:val="30"/>
  </w:num>
  <w:num w:numId="26" w16cid:durableId="400954560">
    <w:abstractNumId w:val="17"/>
  </w:num>
  <w:num w:numId="27" w16cid:durableId="560599833">
    <w:abstractNumId w:val="25"/>
  </w:num>
  <w:num w:numId="28" w16cid:durableId="505636635">
    <w:abstractNumId w:val="13"/>
  </w:num>
  <w:num w:numId="29" w16cid:durableId="1382631833">
    <w:abstractNumId w:val="12"/>
  </w:num>
  <w:num w:numId="30" w16cid:durableId="1790970114">
    <w:abstractNumId w:val="0"/>
  </w:num>
  <w:num w:numId="31" w16cid:durableId="1185168011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1110A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605B"/>
    <w:rsid w:val="00040867"/>
    <w:rsid w:val="0004095D"/>
    <w:rsid w:val="00040A44"/>
    <w:rsid w:val="0004165F"/>
    <w:rsid w:val="00042E14"/>
    <w:rsid w:val="00044A17"/>
    <w:rsid w:val="00044AC6"/>
    <w:rsid w:val="000466B3"/>
    <w:rsid w:val="00050DDA"/>
    <w:rsid w:val="00051BE5"/>
    <w:rsid w:val="00052BDA"/>
    <w:rsid w:val="000553B6"/>
    <w:rsid w:val="00062AD4"/>
    <w:rsid w:val="000652FF"/>
    <w:rsid w:val="00065C0E"/>
    <w:rsid w:val="00066E33"/>
    <w:rsid w:val="00066EA4"/>
    <w:rsid w:val="00070C9B"/>
    <w:rsid w:val="00070DEB"/>
    <w:rsid w:val="000712EE"/>
    <w:rsid w:val="00071CCC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1798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3E3B"/>
    <w:rsid w:val="000F44B1"/>
    <w:rsid w:val="000F4615"/>
    <w:rsid w:val="000F4DEC"/>
    <w:rsid w:val="000F503E"/>
    <w:rsid w:val="000F5ED8"/>
    <w:rsid w:val="000F696C"/>
    <w:rsid w:val="000F7358"/>
    <w:rsid w:val="00101F38"/>
    <w:rsid w:val="00102D1A"/>
    <w:rsid w:val="001031E3"/>
    <w:rsid w:val="00104BE1"/>
    <w:rsid w:val="00106F9F"/>
    <w:rsid w:val="0011018D"/>
    <w:rsid w:val="00110A4D"/>
    <w:rsid w:val="0011477E"/>
    <w:rsid w:val="0012405F"/>
    <w:rsid w:val="0012663A"/>
    <w:rsid w:val="00135AB4"/>
    <w:rsid w:val="00135F42"/>
    <w:rsid w:val="00136C4B"/>
    <w:rsid w:val="00136F68"/>
    <w:rsid w:val="00137109"/>
    <w:rsid w:val="00142599"/>
    <w:rsid w:val="00143C1D"/>
    <w:rsid w:val="00145D40"/>
    <w:rsid w:val="00151B86"/>
    <w:rsid w:val="0015485C"/>
    <w:rsid w:val="00160029"/>
    <w:rsid w:val="00161270"/>
    <w:rsid w:val="00163F2E"/>
    <w:rsid w:val="00164C28"/>
    <w:rsid w:val="001665E0"/>
    <w:rsid w:val="001734D9"/>
    <w:rsid w:val="001742DA"/>
    <w:rsid w:val="0017483D"/>
    <w:rsid w:val="001771CF"/>
    <w:rsid w:val="001775E2"/>
    <w:rsid w:val="00192201"/>
    <w:rsid w:val="001929CF"/>
    <w:rsid w:val="00192BC3"/>
    <w:rsid w:val="00193A66"/>
    <w:rsid w:val="00193FCC"/>
    <w:rsid w:val="001A1238"/>
    <w:rsid w:val="001A2848"/>
    <w:rsid w:val="001A2B9C"/>
    <w:rsid w:val="001A5D43"/>
    <w:rsid w:val="001B089C"/>
    <w:rsid w:val="001B0C18"/>
    <w:rsid w:val="001C25D0"/>
    <w:rsid w:val="001C2918"/>
    <w:rsid w:val="001C5CE8"/>
    <w:rsid w:val="001D09BA"/>
    <w:rsid w:val="001D1747"/>
    <w:rsid w:val="001D25D1"/>
    <w:rsid w:val="001D3C0A"/>
    <w:rsid w:val="001E0F0E"/>
    <w:rsid w:val="001E1CFF"/>
    <w:rsid w:val="001E239E"/>
    <w:rsid w:val="001E433F"/>
    <w:rsid w:val="001E5D83"/>
    <w:rsid w:val="001E6AAC"/>
    <w:rsid w:val="001E7774"/>
    <w:rsid w:val="001F0751"/>
    <w:rsid w:val="001F35C5"/>
    <w:rsid w:val="001F4BA8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704A"/>
    <w:rsid w:val="002177C8"/>
    <w:rsid w:val="00223FEB"/>
    <w:rsid w:val="00226342"/>
    <w:rsid w:val="0022708B"/>
    <w:rsid w:val="002305D5"/>
    <w:rsid w:val="002309F3"/>
    <w:rsid w:val="002312A6"/>
    <w:rsid w:val="00233C90"/>
    <w:rsid w:val="00241F9A"/>
    <w:rsid w:val="00241FBC"/>
    <w:rsid w:val="0024523D"/>
    <w:rsid w:val="002457D8"/>
    <w:rsid w:val="00246E5D"/>
    <w:rsid w:val="002476CD"/>
    <w:rsid w:val="00261083"/>
    <w:rsid w:val="002702F6"/>
    <w:rsid w:val="0027079C"/>
    <w:rsid w:val="00270B67"/>
    <w:rsid w:val="0027243C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2BE8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3F85"/>
    <w:rsid w:val="002C7790"/>
    <w:rsid w:val="002C7F7E"/>
    <w:rsid w:val="002D048C"/>
    <w:rsid w:val="002D2F9E"/>
    <w:rsid w:val="002D3774"/>
    <w:rsid w:val="002D3A19"/>
    <w:rsid w:val="002D468A"/>
    <w:rsid w:val="002D60BB"/>
    <w:rsid w:val="002D674C"/>
    <w:rsid w:val="002E5614"/>
    <w:rsid w:val="002E5702"/>
    <w:rsid w:val="002E59F8"/>
    <w:rsid w:val="002E7A2C"/>
    <w:rsid w:val="002E7E55"/>
    <w:rsid w:val="002F5650"/>
    <w:rsid w:val="002F7055"/>
    <w:rsid w:val="002F7AE7"/>
    <w:rsid w:val="00302B9D"/>
    <w:rsid w:val="003033D0"/>
    <w:rsid w:val="003035E1"/>
    <w:rsid w:val="0030370E"/>
    <w:rsid w:val="003076B0"/>
    <w:rsid w:val="00311778"/>
    <w:rsid w:val="003130DF"/>
    <w:rsid w:val="00313CD3"/>
    <w:rsid w:val="00315C05"/>
    <w:rsid w:val="00324E82"/>
    <w:rsid w:val="00325A77"/>
    <w:rsid w:val="00334A20"/>
    <w:rsid w:val="00334D27"/>
    <w:rsid w:val="00335155"/>
    <w:rsid w:val="0033664C"/>
    <w:rsid w:val="003403B4"/>
    <w:rsid w:val="003521E0"/>
    <w:rsid w:val="0035287D"/>
    <w:rsid w:val="0035328C"/>
    <w:rsid w:val="00354E4D"/>
    <w:rsid w:val="00356B7A"/>
    <w:rsid w:val="003579F1"/>
    <w:rsid w:val="00366E26"/>
    <w:rsid w:val="00371835"/>
    <w:rsid w:val="00371AB7"/>
    <w:rsid w:val="00373388"/>
    <w:rsid w:val="00375084"/>
    <w:rsid w:val="00376415"/>
    <w:rsid w:val="003804D5"/>
    <w:rsid w:val="00381675"/>
    <w:rsid w:val="00382A9F"/>
    <w:rsid w:val="003862FE"/>
    <w:rsid w:val="00387307"/>
    <w:rsid w:val="0038770F"/>
    <w:rsid w:val="00390581"/>
    <w:rsid w:val="0039125C"/>
    <w:rsid w:val="0039420E"/>
    <w:rsid w:val="00395706"/>
    <w:rsid w:val="003960A0"/>
    <w:rsid w:val="0039778E"/>
    <w:rsid w:val="003A14AD"/>
    <w:rsid w:val="003A179A"/>
    <w:rsid w:val="003A4F9E"/>
    <w:rsid w:val="003A5543"/>
    <w:rsid w:val="003A55AD"/>
    <w:rsid w:val="003B595D"/>
    <w:rsid w:val="003B67CC"/>
    <w:rsid w:val="003C4470"/>
    <w:rsid w:val="003D0ED9"/>
    <w:rsid w:val="003D1D32"/>
    <w:rsid w:val="003D37E9"/>
    <w:rsid w:val="003D4E87"/>
    <w:rsid w:val="003D6430"/>
    <w:rsid w:val="003E5A5B"/>
    <w:rsid w:val="003E6421"/>
    <w:rsid w:val="003E77CE"/>
    <w:rsid w:val="003F4F63"/>
    <w:rsid w:val="003F617F"/>
    <w:rsid w:val="003F7D55"/>
    <w:rsid w:val="00400631"/>
    <w:rsid w:val="004033A8"/>
    <w:rsid w:val="00404BE8"/>
    <w:rsid w:val="00406D0D"/>
    <w:rsid w:val="004078A1"/>
    <w:rsid w:val="00413554"/>
    <w:rsid w:val="0042251A"/>
    <w:rsid w:val="0042344A"/>
    <w:rsid w:val="00425EF5"/>
    <w:rsid w:val="00427DF4"/>
    <w:rsid w:val="00436790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6811"/>
    <w:rsid w:val="004875B1"/>
    <w:rsid w:val="00490189"/>
    <w:rsid w:val="004920A3"/>
    <w:rsid w:val="00495E1A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0F7B"/>
    <w:rsid w:val="004D12AD"/>
    <w:rsid w:val="004D2902"/>
    <w:rsid w:val="004D32E9"/>
    <w:rsid w:val="004E0007"/>
    <w:rsid w:val="004E0C56"/>
    <w:rsid w:val="004E38E3"/>
    <w:rsid w:val="004E4AA1"/>
    <w:rsid w:val="004E5FE2"/>
    <w:rsid w:val="004E6BD0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1DDB"/>
    <w:rsid w:val="005041FE"/>
    <w:rsid w:val="00505643"/>
    <w:rsid w:val="00507418"/>
    <w:rsid w:val="00511C3D"/>
    <w:rsid w:val="00512E12"/>
    <w:rsid w:val="00516086"/>
    <w:rsid w:val="00523631"/>
    <w:rsid w:val="00526D9C"/>
    <w:rsid w:val="005305F5"/>
    <w:rsid w:val="005310B9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2BE5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0B73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778"/>
    <w:rsid w:val="005A5A16"/>
    <w:rsid w:val="005A7C97"/>
    <w:rsid w:val="005B5EAA"/>
    <w:rsid w:val="005B6199"/>
    <w:rsid w:val="005C0B6A"/>
    <w:rsid w:val="005C3D98"/>
    <w:rsid w:val="005C5BE4"/>
    <w:rsid w:val="005C709E"/>
    <w:rsid w:val="005C7773"/>
    <w:rsid w:val="005D06A1"/>
    <w:rsid w:val="005D09F7"/>
    <w:rsid w:val="005D25AD"/>
    <w:rsid w:val="005D3539"/>
    <w:rsid w:val="005D404D"/>
    <w:rsid w:val="005D4E2C"/>
    <w:rsid w:val="005D7260"/>
    <w:rsid w:val="005E53D2"/>
    <w:rsid w:val="005E5B49"/>
    <w:rsid w:val="005E6AD9"/>
    <w:rsid w:val="005F2055"/>
    <w:rsid w:val="005F5368"/>
    <w:rsid w:val="005F6C54"/>
    <w:rsid w:val="005F6ED6"/>
    <w:rsid w:val="006027E1"/>
    <w:rsid w:val="00603269"/>
    <w:rsid w:val="00607494"/>
    <w:rsid w:val="00607ED7"/>
    <w:rsid w:val="0061021C"/>
    <w:rsid w:val="00612A14"/>
    <w:rsid w:val="00613D6D"/>
    <w:rsid w:val="0061495D"/>
    <w:rsid w:val="006172DD"/>
    <w:rsid w:val="006235BA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673E"/>
    <w:rsid w:val="00656EC3"/>
    <w:rsid w:val="00657901"/>
    <w:rsid w:val="00661312"/>
    <w:rsid w:val="00665701"/>
    <w:rsid w:val="00665F5E"/>
    <w:rsid w:val="00672C76"/>
    <w:rsid w:val="006757D5"/>
    <w:rsid w:val="006857A7"/>
    <w:rsid w:val="00687195"/>
    <w:rsid w:val="006879CB"/>
    <w:rsid w:val="00691D66"/>
    <w:rsid w:val="00692D79"/>
    <w:rsid w:val="00693568"/>
    <w:rsid w:val="006949B5"/>
    <w:rsid w:val="00695B98"/>
    <w:rsid w:val="00695E5D"/>
    <w:rsid w:val="006A793F"/>
    <w:rsid w:val="006A7C60"/>
    <w:rsid w:val="006B528E"/>
    <w:rsid w:val="006B70CE"/>
    <w:rsid w:val="006C399C"/>
    <w:rsid w:val="006D0E07"/>
    <w:rsid w:val="006D65AA"/>
    <w:rsid w:val="006D74A0"/>
    <w:rsid w:val="006E0951"/>
    <w:rsid w:val="006E12A5"/>
    <w:rsid w:val="006E27F7"/>
    <w:rsid w:val="006E33CC"/>
    <w:rsid w:val="006F0B2F"/>
    <w:rsid w:val="006F1CCB"/>
    <w:rsid w:val="006F284C"/>
    <w:rsid w:val="006F4E6D"/>
    <w:rsid w:val="006F4F98"/>
    <w:rsid w:val="007019AF"/>
    <w:rsid w:val="00704B0D"/>
    <w:rsid w:val="007122EB"/>
    <w:rsid w:val="00714B2F"/>
    <w:rsid w:val="00715246"/>
    <w:rsid w:val="007154D8"/>
    <w:rsid w:val="00715689"/>
    <w:rsid w:val="00720AF0"/>
    <w:rsid w:val="0072351C"/>
    <w:rsid w:val="00726DE9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310B"/>
    <w:rsid w:val="00745E63"/>
    <w:rsid w:val="00754E57"/>
    <w:rsid w:val="00755F37"/>
    <w:rsid w:val="00761B73"/>
    <w:rsid w:val="0076207D"/>
    <w:rsid w:val="00762DA8"/>
    <w:rsid w:val="00764AE4"/>
    <w:rsid w:val="00771851"/>
    <w:rsid w:val="007751D7"/>
    <w:rsid w:val="0079350F"/>
    <w:rsid w:val="00795FB5"/>
    <w:rsid w:val="007A052E"/>
    <w:rsid w:val="007A3868"/>
    <w:rsid w:val="007A52C8"/>
    <w:rsid w:val="007A52EC"/>
    <w:rsid w:val="007A61E4"/>
    <w:rsid w:val="007A78C9"/>
    <w:rsid w:val="007B0B00"/>
    <w:rsid w:val="007B10B5"/>
    <w:rsid w:val="007B1CBD"/>
    <w:rsid w:val="007B3C35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5D78"/>
    <w:rsid w:val="007D7D49"/>
    <w:rsid w:val="007E43C9"/>
    <w:rsid w:val="007F1EAA"/>
    <w:rsid w:val="007F2710"/>
    <w:rsid w:val="007F31B5"/>
    <w:rsid w:val="007F3E62"/>
    <w:rsid w:val="007F4F41"/>
    <w:rsid w:val="007F6987"/>
    <w:rsid w:val="007F7C03"/>
    <w:rsid w:val="00800123"/>
    <w:rsid w:val="00803170"/>
    <w:rsid w:val="00803D0E"/>
    <w:rsid w:val="008043EF"/>
    <w:rsid w:val="00804EFB"/>
    <w:rsid w:val="008109AC"/>
    <w:rsid w:val="00811178"/>
    <w:rsid w:val="008114EB"/>
    <w:rsid w:val="0081171A"/>
    <w:rsid w:val="00813007"/>
    <w:rsid w:val="00815E26"/>
    <w:rsid w:val="00817331"/>
    <w:rsid w:val="00823D47"/>
    <w:rsid w:val="0082761E"/>
    <w:rsid w:val="00827B6F"/>
    <w:rsid w:val="00827EDD"/>
    <w:rsid w:val="00830DEA"/>
    <w:rsid w:val="00833F48"/>
    <w:rsid w:val="00834385"/>
    <w:rsid w:val="00835154"/>
    <w:rsid w:val="00835392"/>
    <w:rsid w:val="008353FF"/>
    <w:rsid w:val="00836456"/>
    <w:rsid w:val="00840013"/>
    <w:rsid w:val="0084086E"/>
    <w:rsid w:val="00841A0B"/>
    <w:rsid w:val="008422B1"/>
    <w:rsid w:val="008444D4"/>
    <w:rsid w:val="00844BA8"/>
    <w:rsid w:val="008532E0"/>
    <w:rsid w:val="00861ABA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4BE5"/>
    <w:rsid w:val="008A793B"/>
    <w:rsid w:val="008B043F"/>
    <w:rsid w:val="008B05F8"/>
    <w:rsid w:val="008B06D0"/>
    <w:rsid w:val="008B13AB"/>
    <w:rsid w:val="008B3D1D"/>
    <w:rsid w:val="008B3FAF"/>
    <w:rsid w:val="008C0130"/>
    <w:rsid w:val="008C0710"/>
    <w:rsid w:val="008C2B53"/>
    <w:rsid w:val="008C4F1A"/>
    <w:rsid w:val="008D34D3"/>
    <w:rsid w:val="008D36A6"/>
    <w:rsid w:val="008D4E02"/>
    <w:rsid w:val="008D6E41"/>
    <w:rsid w:val="008E0F4A"/>
    <w:rsid w:val="008E372E"/>
    <w:rsid w:val="008E3CE8"/>
    <w:rsid w:val="008E53FF"/>
    <w:rsid w:val="008E5F93"/>
    <w:rsid w:val="008E732A"/>
    <w:rsid w:val="008E7592"/>
    <w:rsid w:val="008F4740"/>
    <w:rsid w:val="00900E5C"/>
    <w:rsid w:val="0090351D"/>
    <w:rsid w:val="00904402"/>
    <w:rsid w:val="009059F1"/>
    <w:rsid w:val="009061B9"/>
    <w:rsid w:val="00910C02"/>
    <w:rsid w:val="00912FC8"/>
    <w:rsid w:val="00916639"/>
    <w:rsid w:val="009201D6"/>
    <w:rsid w:val="009207E2"/>
    <w:rsid w:val="00921EF1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47112"/>
    <w:rsid w:val="009502B2"/>
    <w:rsid w:val="009543DF"/>
    <w:rsid w:val="00955549"/>
    <w:rsid w:val="00957638"/>
    <w:rsid w:val="009620A1"/>
    <w:rsid w:val="009624A7"/>
    <w:rsid w:val="00970718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4A3F"/>
    <w:rsid w:val="009B54FD"/>
    <w:rsid w:val="009B5B00"/>
    <w:rsid w:val="009B6279"/>
    <w:rsid w:val="009C5292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1B5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3CE7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66B5"/>
    <w:rsid w:val="00A5C837"/>
    <w:rsid w:val="00A61F76"/>
    <w:rsid w:val="00A65063"/>
    <w:rsid w:val="00A672F0"/>
    <w:rsid w:val="00A67C85"/>
    <w:rsid w:val="00A67EC5"/>
    <w:rsid w:val="00A7335D"/>
    <w:rsid w:val="00A76122"/>
    <w:rsid w:val="00A76C25"/>
    <w:rsid w:val="00A76C39"/>
    <w:rsid w:val="00A77529"/>
    <w:rsid w:val="00A837CE"/>
    <w:rsid w:val="00A839FB"/>
    <w:rsid w:val="00A84177"/>
    <w:rsid w:val="00A85A4D"/>
    <w:rsid w:val="00A93797"/>
    <w:rsid w:val="00A94E5C"/>
    <w:rsid w:val="00A95548"/>
    <w:rsid w:val="00A960DD"/>
    <w:rsid w:val="00A96858"/>
    <w:rsid w:val="00A96C9C"/>
    <w:rsid w:val="00A9781E"/>
    <w:rsid w:val="00AA053C"/>
    <w:rsid w:val="00AA1A12"/>
    <w:rsid w:val="00AA6049"/>
    <w:rsid w:val="00AA63AC"/>
    <w:rsid w:val="00AA69ED"/>
    <w:rsid w:val="00AB3005"/>
    <w:rsid w:val="00AB32DC"/>
    <w:rsid w:val="00AB59A9"/>
    <w:rsid w:val="00AB5A21"/>
    <w:rsid w:val="00AB7C5B"/>
    <w:rsid w:val="00AC0307"/>
    <w:rsid w:val="00AC38A5"/>
    <w:rsid w:val="00AC3DAE"/>
    <w:rsid w:val="00AC6A11"/>
    <w:rsid w:val="00AC7A30"/>
    <w:rsid w:val="00AD0878"/>
    <w:rsid w:val="00AD0CF8"/>
    <w:rsid w:val="00AD41B6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64DC"/>
    <w:rsid w:val="00B1074E"/>
    <w:rsid w:val="00B11280"/>
    <w:rsid w:val="00B12782"/>
    <w:rsid w:val="00B12A9B"/>
    <w:rsid w:val="00B14E2B"/>
    <w:rsid w:val="00B214FE"/>
    <w:rsid w:val="00B221E9"/>
    <w:rsid w:val="00B22202"/>
    <w:rsid w:val="00B22AAF"/>
    <w:rsid w:val="00B314B3"/>
    <w:rsid w:val="00B335BD"/>
    <w:rsid w:val="00B34F48"/>
    <w:rsid w:val="00B360E4"/>
    <w:rsid w:val="00B368C5"/>
    <w:rsid w:val="00B37E09"/>
    <w:rsid w:val="00B402A2"/>
    <w:rsid w:val="00B44BCA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0939"/>
    <w:rsid w:val="00B751E4"/>
    <w:rsid w:val="00B7731E"/>
    <w:rsid w:val="00B77E88"/>
    <w:rsid w:val="00B80565"/>
    <w:rsid w:val="00B81F54"/>
    <w:rsid w:val="00B8427E"/>
    <w:rsid w:val="00B9184F"/>
    <w:rsid w:val="00B94297"/>
    <w:rsid w:val="00B94E48"/>
    <w:rsid w:val="00B973E6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5846"/>
    <w:rsid w:val="00BB7CFC"/>
    <w:rsid w:val="00BC1268"/>
    <w:rsid w:val="00BC4012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2AF"/>
    <w:rsid w:val="00C03604"/>
    <w:rsid w:val="00C03A16"/>
    <w:rsid w:val="00C06056"/>
    <w:rsid w:val="00C07659"/>
    <w:rsid w:val="00C1001A"/>
    <w:rsid w:val="00C13D37"/>
    <w:rsid w:val="00C14176"/>
    <w:rsid w:val="00C1466A"/>
    <w:rsid w:val="00C14DCE"/>
    <w:rsid w:val="00C15E31"/>
    <w:rsid w:val="00C1612D"/>
    <w:rsid w:val="00C164DC"/>
    <w:rsid w:val="00C218F3"/>
    <w:rsid w:val="00C21E28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4E3C"/>
    <w:rsid w:val="00C55A92"/>
    <w:rsid w:val="00C56B84"/>
    <w:rsid w:val="00C56D96"/>
    <w:rsid w:val="00C57380"/>
    <w:rsid w:val="00C60F17"/>
    <w:rsid w:val="00C634AA"/>
    <w:rsid w:val="00C70197"/>
    <w:rsid w:val="00C709CA"/>
    <w:rsid w:val="00C725F0"/>
    <w:rsid w:val="00C73023"/>
    <w:rsid w:val="00C75439"/>
    <w:rsid w:val="00C76537"/>
    <w:rsid w:val="00C77572"/>
    <w:rsid w:val="00C813C5"/>
    <w:rsid w:val="00C81C92"/>
    <w:rsid w:val="00C83E63"/>
    <w:rsid w:val="00C9159E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C5CC6"/>
    <w:rsid w:val="00CD3545"/>
    <w:rsid w:val="00CD573D"/>
    <w:rsid w:val="00CD5AAF"/>
    <w:rsid w:val="00CE026F"/>
    <w:rsid w:val="00CE2C80"/>
    <w:rsid w:val="00CE373F"/>
    <w:rsid w:val="00CE4738"/>
    <w:rsid w:val="00CF2546"/>
    <w:rsid w:val="00CF2596"/>
    <w:rsid w:val="00CF6ABC"/>
    <w:rsid w:val="00CF76A6"/>
    <w:rsid w:val="00D00AEF"/>
    <w:rsid w:val="00D00DEA"/>
    <w:rsid w:val="00D01135"/>
    <w:rsid w:val="00D0284E"/>
    <w:rsid w:val="00D0478B"/>
    <w:rsid w:val="00D04819"/>
    <w:rsid w:val="00D062B7"/>
    <w:rsid w:val="00D07079"/>
    <w:rsid w:val="00D07ADE"/>
    <w:rsid w:val="00D10E8A"/>
    <w:rsid w:val="00D11E70"/>
    <w:rsid w:val="00D14D38"/>
    <w:rsid w:val="00D16E46"/>
    <w:rsid w:val="00D17219"/>
    <w:rsid w:val="00D205AC"/>
    <w:rsid w:val="00D22E6B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83D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0924"/>
    <w:rsid w:val="00D74618"/>
    <w:rsid w:val="00D75123"/>
    <w:rsid w:val="00D761AB"/>
    <w:rsid w:val="00D76E54"/>
    <w:rsid w:val="00D80CBD"/>
    <w:rsid w:val="00D81695"/>
    <w:rsid w:val="00D81942"/>
    <w:rsid w:val="00D84FA3"/>
    <w:rsid w:val="00D85889"/>
    <w:rsid w:val="00D86561"/>
    <w:rsid w:val="00D90CE7"/>
    <w:rsid w:val="00D9359C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C79DB"/>
    <w:rsid w:val="00DD0818"/>
    <w:rsid w:val="00DE393F"/>
    <w:rsid w:val="00DE3FE3"/>
    <w:rsid w:val="00DE4926"/>
    <w:rsid w:val="00DE5C5E"/>
    <w:rsid w:val="00DE73BC"/>
    <w:rsid w:val="00DF0547"/>
    <w:rsid w:val="00DF15CD"/>
    <w:rsid w:val="00DF2DD7"/>
    <w:rsid w:val="00DF55E7"/>
    <w:rsid w:val="00DF5661"/>
    <w:rsid w:val="00E011BE"/>
    <w:rsid w:val="00E02494"/>
    <w:rsid w:val="00E07E97"/>
    <w:rsid w:val="00E1091B"/>
    <w:rsid w:val="00E10F74"/>
    <w:rsid w:val="00E11ABD"/>
    <w:rsid w:val="00E127F4"/>
    <w:rsid w:val="00E16B35"/>
    <w:rsid w:val="00E20054"/>
    <w:rsid w:val="00E20F8D"/>
    <w:rsid w:val="00E210BC"/>
    <w:rsid w:val="00E23DBC"/>
    <w:rsid w:val="00E24DAD"/>
    <w:rsid w:val="00E275C5"/>
    <w:rsid w:val="00E27BB3"/>
    <w:rsid w:val="00E27CE4"/>
    <w:rsid w:val="00E3659C"/>
    <w:rsid w:val="00E40B8F"/>
    <w:rsid w:val="00E40EC8"/>
    <w:rsid w:val="00E43519"/>
    <w:rsid w:val="00E47ADE"/>
    <w:rsid w:val="00E53D14"/>
    <w:rsid w:val="00E54878"/>
    <w:rsid w:val="00E5688A"/>
    <w:rsid w:val="00E5716D"/>
    <w:rsid w:val="00E576CC"/>
    <w:rsid w:val="00E64F20"/>
    <w:rsid w:val="00E6551F"/>
    <w:rsid w:val="00E66331"/>
    <w:rsid w:val="00E73E85"/>
    <w:rsid w:val="00E76214"/>
    <w:rsid w:val="00E80D16"/>
    <w:rsid w:val="00E8128F"/>
    <w:rsid w:val="00E83BAF"/>
    <w:rsid w:val="00E8562A"/>
    <w:rsid w:val="00E873D3"/>
    <w:rsid w:val="00E9008D"/>
    <w:rsid w:val="00E90A3C"/>
    <w:rsid w:val="00EA0D0A"/>
    <w:rsid w:val="00EA129E"/>
    <w:rsid w:val="00EA39FD"/>
    <w:rsid w:val="00EB2BD6"/>
    <w:rsid w:val="00EB5295"/>
    <w:rsid w:val="00EB60D9"/>
    <w:rsid w:val="00EC1F4B"/>
    <w:rsid w:val="00EC4214"/>
    <w:rsid w:val="00EC6AEC"/>
    <w:rsid w:val="00ED0B37"/>
    <w:rsid w:val="00ED3946"/>
    <w:rsid w:val="00ED3CDF"/>
    <w:rsid w:val="00ED4104"/>
    <w:rsid w:val="00ED451D"/>
    <w:rsid w:val="00ED469C"/>
    <w:rsid w:val="00ED7EDB"/>
    <w:rsid w:val="00EE038F"/>
    <w:rsid w:val="00EE5FC3"/>
    <w:rsid w:val="00EF2126"/>
    <w:rsid w:val="00EF5BAD"/>
    <w:rsid w:val="00F01731"/>
    <w:rsid w:val="00F01755"/>
    <w:rsid w:val="00F027E5"/>
    <w:rsid w:val="00F02988"/>
    <w:rsid w:val="00F04B80"/>
    <w:rsid w:val="00F059DC"/>
    <w:rsid w:val="00F05BBB"/>
    <w:rsid w:val="00F077E3"/>
    <w:rsid w:val="00F07FB7"/>
    <w:rsid w:val="00F10B21"/>
    <w:rsid w:val="00F11710"/>
    <w:rsid w:val="00F13F2E"/>
    <w:rsid w:val="00F15A23"/>
    <w:rsid w:val="00F21168"/>
    <w:rsid w:val="00F23A86"/>
    <w:rsid w:val="00F275D9"/>
    <w:rsid w:val="00F32485"/>
    <w:rsid w:val="00F3315C"/>
    <w:rsid w:val="00F33C12"/>
    <w:rsid w:val="00F33C56"/>
    <w:rsid w:val="00F34A11"/>
    <w:rsid w:val="00F42B00"/>
    <w:rsid w:val="00F43BAD"/>
    <w:rsid w:val="00F462EE"/>
    <w:rsid w:val="00F51B20"/>
    <w:rsid w:val="00F5725C"/>
    <w:rsid w:val="00F57552"/>
    <w:rsid w:val="00F607DA"/>
    <w:rsid w:val="00F60F34"/>
    <w:rsid w:val="00F61A0F"/>
    <w:rsid w:val="00F622F6"/>
    <w:rsid w:val="00F65348"/>
    <w:rsid w:val="00F74160"/>
    <w:rsid w:val="00F7562A"/>
    <w:rsid w:val="00F76D7B"/>
    <w:rsid w:val="00F76F52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2306"/>
    <w:rsid w:val="00FE37DF"/>
    <w:rsid w:val="00FE41CB"/>
    <w:rsid w:val="00FF0100"/>
    <w:rsid w:val="00FF0E30"/>
    <w:rsid w:val="00FF18C0"/>
    <w:rsid w:val="00FF222B"/>
    <w:rsid w:val="00FF2D5A"/>
    <w:rsid w:val="00FF2D80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3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49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F Healthcare System</Company>
  <LinksUpToDate>false</LinksUpToDate>
  <CharactersWithSpaces>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4</cp:revision>
  <cp:lastPrinted>2018-11-01T16:44:00Z</cp:lastPrinted>
  <dcterms:created xsi:type="dcterms:W3CDTF">2023-08-14T15:28:00Z</dcterms:created>
  <dcterms:modified xsi:type="dcterms:W3CDTF">2023-08-14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